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19FC" w:rsidRPr="00346327" w:rsidRDefault="007319FC" w:rsidP="007319FC">
      <w:pPr>
        <w:spacing w:after="0"/>
        <w:rPr>
          <w:rFonts w:cstheme="minorHAnsi"/>
          <w:color w:val="1F497D"/>
          <w:sz w:val="20"/>
          <w:szCs w:val="20"/>
        </w:rPr>
      </w:pPr>
      <w:r w:rsidRPr="007319FC">
        <w:rPr>
          <w:rFonts w:cstheme="minorHAnsi"/>
          <w:b/>
          <w:color w:val="000000" w:themeColor="text1"/>
          <w:sz w:val="30"/>
          <w:szCs w:val="30"/>
        </w:rPr>
        <w:t xml:space="preserve">NIRMAL </w:t>
      </w:r>
      <w:r>
        <w:rPr>
          <w:rFonts w:cstheme="minorHAnsi"/>
          <w:b/>
          <w:color w:val="000000" w:themeColor="text1"/>
          <w:sz w:val="30"/>
          <w:szCs w:val="30"/>
        </w:rPr>
        <w:t>A</w:t>
      </w:r>
      <w:r w:rsidRPr="007319FC">
        <w:rPr>
          <w:rFonts w:cstheme="minorHAnsi"/>
          <w:b/>
          <w:color w:val="000000" w:themeColor="text1"/>
          <w:sz w:val="30"/>
          <w:szCs w:val="30"/>
        </w:rPr>
        <w:t xml:space="preserve"> B PRABHAKARAN                                              </w:t>
      </w:r>
      <w:r w:rsidRPr="00346327">
        <w:rPr>
          <w:rFonts w:cstheme="minorHAnsi"/>
          <w:sz w:val="20"/>
          <w:szCs w:val="20"/>
        </w:rPr>
        <w:t xml:space="preserve">Mobile           </w:t>
      </w:r>
      <w:r w:rsidRPr="0025640F">
        <w:rPr>
          <w:rFonts w:cstheme="minorHAnsi"/>
          <w:color w:val="000000" w:themeColor="text1"/>
          <w:sz w:val="20"/>
          <w:szCs w:val="20"/>
        </w:rPr>
        <w:t>+1 832 520 0666</w:t>
      </w:r>
    </w:p>
    <w:p w:rsidR="00A303A6" w:rsidRPr="00A303A6" w:rsidRDefault="007319FC" w:rsidP="007319FC">
      <w:pPr>
        <w:spacing w:after="0" w:line="240" w:lineRule="auto"/>
        <w:contextualSpacing/>
        <w:jc w:val="center"/>
        <w:rPr>
          <w:rFonts w:ascii="Arial" w:hAnsi="Arial" w:cs="Arial"/>
          <w:b/>
          <w:color w:val="000000"/>
          <w:sz w:val="20"/>
          <w:szCs w:val="20"/>
        </w:rPr>
      </w:pPr>
      <w:r>
        <w:rPr>
          <w:rFonts w:cstheme="minorHAnsi"/>
          <w:sz w:val="20"/>
          <w:szCs w:val="20"/>
        </w:rPr>
        <w:t xml:space="preserve"> </w:t>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Pr>
          <w:rFonts w:cstheme="minorHAnsi"/>
          <w:sz w:val="20"/>
          <w:szCs w:val="20"/>
        </w:rPr>
        <w:tab/>
      </w:r>
      <w:r w:rsidR="00363C67">
        <w:rPr>
          <w:rFonts w:cstheme="minorHAnsi"/>
          <w:sz w:val="20"/>
          <w:szCs w:val="20"/>
        </w:rPr>
        <w:t xml:space="preserve">   </w:t>
      </w:r>
      <w:r w:rsidRPr="00346327">
        <w:rPr>
          <w:rFonts w:cstheme="minorHAnsi"/>
          <w:sz w:val="20"/>
          <w:szCs w:val="20"/>
        </w:rPr>
        <w:t xml:space="preserve">Email    </w:t>
      </w:r>
      <w:r>
        <w:rPr>
          <w:rFonts w:cstheme="minorHAnsi"/>
          <w:sz w:val="20"/>
          <w:szCs w:val="20"/>
        </w:rPr>
        <w:t>nirmal.pr12@gmail.com</w:t>
      </w:r>
    </w:p>
    <w:p w:rsidR="00995A19" w:rsidRPr="007319FC" w:rsidRDefault="00F5363C" w:rsidP="007319FC">
      <w:pPr>
        <w:pStyle w:val="NoSpacing"/>
        <w:spacing w:line="276" w:lineRule="auto"/>
        <w:jc w:val="left"/>
        <w:rPr>
          <w:b/>
          <w:sz w:val="24"/>
        </w:rPr>
      </w:pPr>
      <w:r w:rsidRPr="007319FC">
        <w:rPr>
          <w:b/>
          <w:sz w:val="24"/>
        </w:rPr>
        <w:t>Professional Summary</w:t>
      </w:r>
      <w:r w:rsidR="00107BB7" w:rsidRPr="007319FC">
        <w:rPr>
          <w:b/>
          <w:sz w:val="24"/>
        </w:rPr>
        <w:t>:</w:t>
      </w:r>
    </w:p>
    <w:p w:rsidR="00C51549" w:rsidRPr="00C51549" w:rsidRDefault="00C51549" w:rsidP="00C51549">
      <w:pPr>
        <w:pStyle w:val="ListParagraph"/>
        <w:spacing w:after="0" w:line="240" w:lineRule="auto"/>
        <w:jc w:val="both"/>
        <w:rPr>
          <w:rFonts w:ascii="Arial" w:hAnsi="Arial" w:cs="Arial"/>
          <w:color w:val="000000"/>
          <w:sz w:val="20"/>
          <w:szCs w:val="20"/>
        </w:rPr>
      </w:pPr>
    </w:p>
    <w:p w:rsidR="00C51549" w:rsidRPr="002E3FC4" w:rsidRDefault="00C51549" w:rsidP="00C51549">
      <w:pPr>
        <w:pStyle w:val="NoSpacing"/>
        <w:numPr>
          <w:ilvl w:val="0"/>
          <w:numId w:val="28"/>
        </w:numPr>
        <w:spacing w:line="276" w:lineRule="auto"/>
        <w:jc w:val="left"/>
      </w:pPr>
      <w:r>
        <w:t>Over 7+ years of professional software experience in gathering Requirements, Analysis, Design, full stack Development, Maintenance, Enhancement of Web Applications using Microsoft Technologies. </w:t>
      </w:r>
    </w:p>
    <w:p w:rsidR="00C51549" w:rsidRPr="002E3FC4" w:rsidRDefault="00C51549" w:rsidP="00C51549">
      <w:pPr>
        <w:pStyle w:val="NoSpacing"/>
        <w:numPr>
          <w:ilvl w:val="0"/>
          <w:numId w:val="28"/>
        </w:numPr>
        <w:spacing w:line="276" w:lineRule="auto"/>
        <w:jc w:val="left"/>
      </w:pPr>
      <w:r>
        <w:t xml:space="preserve"> Proficient in Object Oriented Design/Development (OOD), Object Oriented Analysis and Design (OOAD) and experience in working with Test Driven Development (TDD). </w:t>
      </w:r>
    </w:p>
    <w:p w:rsidR="00C51549" w:rsidRPr="002E3FC4" w:rsidRDefault="00C51549" w:rsidP="00C51549">
      <w:pPr>
        <w:pStyle w:val="NoSpacing"/>
        <w:numPr>
          <w:ilvl w:val="0"/>
          <w:numId w:val="28"/>
        </w:numPr>
        <w:spacing w:line="276" w:lineRule="auto"/>
        <w:jc w:val="left"/>
      </w:pPr>
      <w:r>
        <w:t xml:space="preserve"> Expertise in developing Client/Server Applications using Layered Architecture, MVC (Model View Controller). </w:t>
      </w:r>
    </w:p>
    <w:p w:rsidR="00C51549" w:rsidRPr="002E3FC4" w:rsidRDefault="00C51549" w:rsidP="00C51549">
      <w:pPr>
        <w:pStyle w:val="NoSpacing"/>
        <w:numPr>
          <w:ilvl w:val="0"/>
          <w:numId w:val="28"/>
        </w:numPr>
        <w:spacing w:line="276" w:lineRule="auto"/>
        <w:jc w:val="left"/>
      </w:pPr>
      <w:r>
        <w:t xml:space="preserve">Extensive experience in developing web applications in Visual Studio environment using </w:t>
      </w:r>
      <w:r w:rsidRPr="002E3FC4">
        <w:t>C#</w:t>
      </w:r>
      <w:r>
        <w:t xml:space="preserve"> ASP.NET, ASP.Net Core. </w:t>
      </w:r>
    </w:p>
    <w:p w:rsidR="00C51549" w:rsidRPr="002E3FC4" w:rsidRDefault="00C51549" w:rsidP="00C51549">
      <w:pPr>
        <w:pStyle w:val="NoSpacing"/>
        <w:numPr>
          <w:ilvl w:val="0"/>
          <w:numId w:val="28"/>
        </w:numPr>
        <w:spacing w:line="276" w:lineRule="auto"/>
        <w:jc w:val="left"/>
      </w:pPr>
      <w:r>
        <w:t xml:space="preserve"> Skillful in developing web pages rapidly and efficiently using</w:t>
      </w:r>
      <w:r w:rsidR="00FE0D5D">
        <w:t xml:space="preserve"> </w:t>
      </w:r>
      <w:proofErr w:type="spellStart"/>
      <w:r w:rsidR="00FE0D5D">
        <w:t>reacyJs</w:t>
      </w:r>
      <w:proofErr w:type="spellEnd"/>
      <w:r w:rsidR="00FE0D5D">
        <w:t>,</w:t>
      </w:r>
      <w:r>
        <w:t xml:space="preserve"> HTML5, CSS3, JavaScript, AJAX, JSON and JQUERY, Bootstrap responsive design pages </w:t>
      </w:r>
      <w:proofErr w:type="gramStart"/>
      <w:r>
        <w:t>and also</w:t>
      </w:r>
      <w:proofErr w:type="gramEnd"/>
      <w:r>
        <w:t xml:space="preserve"> experience in building web page cross browser compatible with .net technologies. </w:t>
      </w:r>
    </w:p>
    <w:p w:rsidR="00C51549" w:rsidRPr="002E3FC4" w:rsidRDefault="001E7113" w:rsidP="00C51549">
      <w:pPr>
        <w:pStyle w:val="NoSpacing"/>
        <w:numPr>
          <w:ilvl w:val="0"/>
          <w:numId w:val="28"/>
        </w:numPr>
        <w:spacing w:line="276" w:lineRule="auto"/>
        <w:jc w:val="left"/>
      </w:pPr>
      <w:r>
        <w:t>Acquaintance</w:t>
      </w:r>
      <w:r w:rsidR="00C51549">
        <w:t xml:space="preserve"> in</w:t>
      </w:r>
      <w:r>
        <w:t xml:space="preserve"> design pattern DI(Dependency Injection), IoC controls in MVC repository model, Web API.</w:t>
      </w:r>
    </w:p>
    <w:p w:rsidR="001E7113" w:rsidRPr="002E3FC4" w:rsidRDefault="001E7113" w:rsidP="00C51549">
      <w:pPr>
        <w:pStyle w:val="NoSpacing"/>
        <w:numPr>
          <w:ilvl w:val="0"/>
          <w:numId w:val="28"/>
        </w:numPr>
        <w:spacing w:line="276" w:lineRule="auto"/>
        <w:jc w:val="left"/>
      </w:pPr>
      <w:r>
        <w:t>Classically trained in AWS concepts. (Participated in AWS technical essentials session).</w:t>
      </w:r>
    </w:p>
    <w:p w:rsidR="00C51549" w:rsidRDefault="00C51549" w:rsidP="00C51549">
      <w:pPr>
        <w:pStyle w:val="NoSpacing"/>
        <w:numPr>
          <w:ilvl w:val="0"/>
          <w:numId w:val="28"/>
        </w:numPr>
        <w:spacing w:line="276" w:lineRule="auto"/>
        <w:jc w:val="left"/>
      </w:pPr>
      <w:r>
        <w:t>Knowledge in using ADO.NET objects and Entity Framework LINQ to Objects </w:t>
      </w:r>
    </w:p>
    <w:p w:rsidR="00C51549" w:rsidRDefault="00C51549" w:rsidP="00C51549">
      <w:pPr>
        <w:pStyle w:val="NoSpacing"/>
        <w:numPr>
          <w:ilvl w:val="0"/>
          <w:numId w:val="28"/>
        </w:numPr>
        <w:spacing w:line="276" w:lineRule="auto"/>
        <w:jc w:val="left"/>
      </w:pPr>
      <w:r>
        <w:t>Implemented web pages using JS frameworks like Bootstrap, Angular.js,</w:t>
      </w:r>
      <w:r w:rsidR="007319FC">
        <w:t xml:space="preserve"> </w:t>
      </w:r>
      <w:r>
        <w:t>KendoUI.</w:t>
      </w:r>
    </w:p>
    <w:p w:rsidR="00C51549" w:rsidRDefault="00C51549" w:rsidP="00C51549">
      <w:pPr>
        <w:pStyle w:val="NoSpacing"/>
        <w:numPr>
          <w:ilvl w:val="0"/>
          <w:numId w:val="28"/>
        </w:numPr>
        <w:spacing w:line="276" w:lineRule="auto"/>
        <w:jc w:val="left"/>
      </w:pPr>
      <w:r>
        <w:t>Experience with working in Object Oriented JavaScript, JavaScript libraries like JQuery and in third party Js libraries.</w:t>
      </w:r>
    </w:p>
    <w:p w:rsidR="00C51549" w:rsidRDefault="00C51549" w:rsidP="00C51549">
      <w:pPr>
        <w:pStyle w:val="NoSpacing"/>
        <w:numPr>
          <w:ilvl w:val="0"/>
          <w:numId w:val="28"/>
        </w:numPr>
        <w:spacing w:line="276" w:lineRule="auto"/>
        <w:jc w:val="left"/>
      </w:pPr>
      <w:r>
        <w:t>Experience in database designing and Relational Database Management Systems using SQL Server and Oracle DB.</w:t>
      </w:r>
    </w:p>
    <w:p w:rsidR="00C51549" w:rsidRDefault="00C51549" w:rsidP="00C51549">
      <w:pPr>
        <w:pStyle w:val="NoSpacing"/>
        <w:numPr>
          <w:ilvl w:val="0"/>
          <w:numId w:val="28"/>
        </w:numPr>
        <w:spacing w:line="276" w:lineRule="auto"/>
        <w:jc w:val="left"/>
      </w:pPr>
      <w:r>
        <w:t>Expertise in Creating and Managing database objects like Stored Procedures, Functions, Triggers, Views, Schemas, and Constraints and Query Performance tuning. </w:t>
      </w:r>
    </w:p>
    <w:p w:rsidR="00C51549" w:rsidRDefault="00C51549" w:rsidP="00C51549">
      <w:pPr>
        <w:pStyle w:val="NoSpacing"/>
        <w:numPr>
          <w:ilvl w:val="0"/>
          <w:numId w:val="28"/>
        </w:numPr>
        <w:spacing w:line="276" w:lineRule="auto"/>
        <w:jc w:val="left"/>
      </w:pPr>
      <w:r>
        <w:t>Knowledge in Microsoft's Data Warehousing Tool SSIS (SQL Server Integration Services) and SSRS (SQL Server Reporting Services). </w:t>
      </w:r>
    </w:p>
    <w:p w:rsidR="00C51549" w:rsidRDefault="00C51549" w:rsidP="00C51549">
      <w:pPr>
        <w:pStyle w:val="NoSpacing"/>
        <w:numPr>
          <w:ilvl w:val="0"/>
          <w:numId w:val="28"/>
        </w:numPr>
        <w:spacing w:line="276" w:lineRule="auto"/>
        <w:jc w:val="left"/>
      </w:pPr>
      <w:r>
        <w:t>Experience in using MVC /Razor design pattern in developing scalable, standards-based web applications. </w:t>
      </w:r>
    </w:p>
    <w:p w:rsidR="00C51549" w:rsidRPr="002E3FC4" w:rsidRDefault="00C51549" w:rsidP="00C51549">
      <w:pPr>
        <w:pStyle w:val="NoSpacing"/>
        <w:numPr>
          <w:ilvl w:val="0"/>
          <w:numId w:val="28"/>
        </w:numPr>
        <w:spacing w:line="276" w:lineRule="auto"/>
        <w:jc w:val="left"/>
      </w:pPr>
      <w:r w:rsidRPr="002E3FC4">
        <w:t xml:space="preserve">Well-intentioned knowledge about project life cycle development for implementation and integration with deployment with agile model. </w:t>
      </w:r>
    </w:p>
    <w:p w:rsidR="00C51549" w:rsidRPr="002E3FC4" w:rsidRDefault="00C51549" w:rsidP="00C51549">
      <w:pPr>
        <w:pStyle w:val="NoSpacing"/>
        <w:numPr>
          <w:ilvl w:val="0"/>
          <w:numId w:val="28"/>
        </w:numPr>
        <w:spacing w:line="276" w:lineRule="auto"/>
        <w:jc w:val="left"/>
      </w:pPr>
      <w:r w:rsidRPr="002E3FC4">
        <w:t xml:space="preserve">Possess </w:t>
      </w:r>
      <w:r w:rsidR="001E3F57" w:rsidRPr="002E3FC4">
        <w:t>Team management /</w:t>
      </w:r>
      <w:r w:rsidRPr="002E3FC4">
        <w:t xml:space="preserve"> mentorship skills</w:t>
      </w:r>
      <w:r w:rsidR="001E3F57" w:rsidRPr="002E3FC4">
        <w:t xml:space="preserve"> / Vendor Management.</w:t>
      </w:r>
    </w:p>
    <w:p w:rsidR="00C51549" w:rsidRPr="002E3FC4" w:rsidRDefault="00C51549" w:rsidP="00C51549">
      <w:pPr>
        <w:pStyle w:val="NoSpacing"/>
        <w:numPr>
          <w:ilvl w:val="0"/>
          <w:numId w:val="28"/>
        </w:numPr>
        <w:spacing w:line="276" w:lineRule="auto"/>
        <w:jc w:val="left"/>
      </w:pPr>
      <w:r>
        <w:t>Good knowledge about version control in GitHub, TFS, SVN.</w:t>
      </w:r>
    </w:p>
    <w:p w:rsidR="00C51549" w:rsidRPr="002E3FC4" w:rsidRDefault="00C51549" w:rsidP="00C51549">
      <w:pPr>
        <w:pStyle w:val="NoSpacing"/>
        <w:numPr>
          <w:ilvl w:val="0"/>
          <w:numId w:val="28"/>
        </w:numPr>
        <w:spacing w:line="276" w:lineRule="auto"/>
        <w:jc w:val="left"/>
      </w:pPr>
      <w:r w:rsidRPr="002E3FC4">
        <w:t xml:space="preserve">Familiar in implementation of web security features in web applications.  </w:t>
      </w:r>
    </w:p>
    <w:p w:rsidR="00C51549" w:rsidRPr="002E3FC4" w:rsidRDefault="00C51549" w:rsidP="00C51549">
      <w:pPr>
        <w:pStyle w:val="NoSpacing"/>
        <w:numPr>
          <w:ilvl w:val="0"/>
          <w:numId w:val="28"/>
        </w:numPr>
        <w:spacing w:line="276" w:lineRule="auto"/>
        <w:jc w:val="left"/>
      </w:pPr>
      <w:r>
        <w:t>Experience in system and flow architecture, designing user interface, application integration and maintenance. </w:t>
      </w:r>
    </w:p>
    <w:p w:rsidR="00C51549" w:rsidRPr="002E3FC4" w:rsidRDefault="00C51549" w:rsidP="00C51549">
      <w:pPr>
        <w:pStyle w:val="NoSpacing"/>
        <w:numPr>
          <w:ilvl w:val="0"/>
          <w:numId w:val="28"/>
        </w:numPr>
        <w:spacing w:line="276" w:lineRule="auto"/>
        <w:jc w:val="left"/>
      </w:pPr>
      <w:r>
        <w:t>Willingness to work in a highly dynamic environment and ready to take up challenges on new horizons.</w:t>
      </w:r>
    </w:p>
    <w:p w:rsidR="001E7113" w:rsidRPr="00C51549" w:rsidRDefault="001E7113" w:rsidP="002E3FC4">
      <w:pPr>
        <w:pStyle w:val="NoSpacing"/>
        <w:numPr>
          <w:ilvl w:val="0"/>
          <w:numId w:val="28"/>
        </w:numPr>
        <w:spacing w:line="276" w:lineRule="auto"/>
        <w:jc w:val="left"/>
        <w:rPr>
          <w:rFonts w:ascii="Arial" w:hAnsi="Arial" w:cs="Arial"/>
          <w:color w:val="000000"/>
          <w:sz w:val="20"/>
          <w:szCs w:val="20"/>
        </w:rPr>
      </w:pPr>
      <w:r w:rsidRPr="002E3FC4">
        <w:t>Excellent analytical and communication skills with capability to handle new technologies</w:t>
      </w:r>
      <w:r w:rsidRPr="00AD5123">
        <w:rPr>
          <w:rFonts w:ascii="Arial" w:hAnsi="Arial" w:cs="Arial"/>
          <w:sz w:val="20"/>
          <w:szCs w:val="20"/>
        </w:rPr>
        <w:t>.</w:t>
      </w:r>
    </w:p>
    <w:p w:rsidR="00B43CB0" w:rsidRPr="007319FC" w:rsidRDefault="00B43CB0" w:rsidP="007319FC">
      <w:pPr>
        <w:pStyle w:val="NoSpacing"/>
        <w:spacing w:line="276" w:lineRule="auto"/>
        <w:jc w:val="left"/>
        <w:rPr>
          <w:b/>
          <w:sz w:val="24"/>
        </w:rPr>
      </w:pPr>
      <w:r w:rsidRPr="007319FC">
        <w:rPr>
          <w:b/>
          <w:sz w:val="24"/>
        </w:rPr>
        <w:lastRenderedPageBreak/>
        <w:t>T</w:t>
      </w:r>
      <w:r w:rsidR="00995A19" w:rsidRPr="007319FC">
        <w:rPr>
          <w:b/>
          <w:sz w:val="24"/>
        </w:rPr>
        <w:t>echnical Skills:</w:t>
      </w:r>
    </w:p>
    <w:tbl>
      <w:tblPr>
        <w:tblW w:w="9540" w:type="dxa"/>
        <w:tblInd w:w="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999"/>
        <w:gridCol w:w="6541"/>
      </w:tblGrid>
      <w:tr w:rsidR="007319FC" w:rsidRPr="00346327" w:rsidTr="00001111">
        <w:trPr>
          <w:trHeight w:val="557"/>
        </w:trPr>
        <w:tc>
          <w:tcPr>
            <w:tcW w:w="2999" w:type="dxa"/>
            <w:shd w:val="clear" w:color="auto" w:fill="C0C0C0"/>
            <w:hideMark/>
          </w:tcPr>
          <w:p w:rsidR="007319FC" w:rsidRPr="007319FC" w:rsidRDefault="007319FC" w:rsidP="007319FC">
            <w:pPr>
              <w:pStyle w:val="Heading9"/>
              <w:widowControl w:val="0"/>
              <w:tabs>
                <w:tab w:val="left" w:pos="0"/>
                <w:tab w:val="left" w:pos="720"/>
                <w:tab w:val="center" w:pos="1242"/>
              </w:tabs>
              <w:suppressAutoHyphens/>
              <w:snapToGrid w:val="0"/>
              <w:spacing w:line="240" w:lineRule="auto"/>
              <w:ind w:right="-108"/>
              <w:rPr>
                <w:rFonts w:asciiTheme="minorHAnsi" w:hAnsiTheme="minorHAnsi" w:cstheme="minorHAnsi"/>
                <w:color w:val="000000"/>
                <w:shd w:val="clear" w:color="auto" w:fill="C0C0C0"/>
                <w:lang w:eastAsia="ar-SA"/>
              </w:rPr>
            </w:pPr>
            <w:r w:rsidRPr="007319FC">
              <w:rPr>
                <w:rFonts w:asciiTheme="minorHAnsi" w:hAnsiTheme="minorHAnsi" w:cstheme="minorHAnsi"/>
                <w:b/>
                <w:color w:val="000000"/>
                <w:shd w:val="clear" w:color="auto" w:fill="C0C0C0"/>
              </w:rPr>
              <w:tab/>
            </w:r>
            <w:r w:rsidRPr="007319FC">
              <w:rPr>
                <w:rFonts w:asciiTheme="minorHAnsi" w:hAnsiTheme="minorHAnsi" w:cstheme="minorHAnsi"/>
                <w:color w:val="000000"/>
                <w:shd w:val="clear" w:color="auto" w:fill="C0C0C0"/>
              </w:rPr>
              <w:t>Skill Type</w:t>
            </w:r>
          </w:p>
        </w:tc>
        <w:tc>
          <w:tcPr>
            <w:tcW w:w="6541" w:type="dxa"/>
            <w:shd w:val="clear" w:color="auto" w:fill="C0C0C0"/>
            <w:hideMark/>
          </w:tcPr>
          <w:p w:rsidR="007319FC" w:rsidRPr="007319FC" w:rsidRDefault="007319FC" w:rsidP="007319FC">
            <w:pPr>
              <w:pStyle w:val="Heading9"/>
              <w:widowControl w:val="0"/>
              <w:tabs>
                <w:tab w:val="left" w:pos="0"/>
              </w:tabs>
              <w:suppressAutoHyphens/>
              <w:snapToGrid w:val="0"/>
              <w:spacing w:line="240" w:lineRule="auto"/>
              <w:jc w:val="center"/>
              <w:rPr>
                <w:rFonts w:asciiTheme="minorHAnsi" w:hAnsiTheme="minorHAnsi" w:cstheme="minorHAnsi"/>
                <w:lang w:eastAsia="ar-SA"/>
              </w:rPr>
            </w:pPr>
            <w:r w:rsidRPr="007319FC">
              <w:rPr>
                <w:rFonts w:asciiTheme="minorHAnsi" w:hAnsiTheme="minorHAnsi" w:cstheme="minorHAnsi"/>
              </w:rPr>
              <w:t>Skill Name</w:t>
            </w:r>
          </w:p>
        </w:tc>
      </w:tr>
      <w:tr w:rsidR="007319FC" w:rsidRPr="00346327" w:rsidTr="00A86B47">
        <w:trPr>
          <w:trHeight w:val="413"/>
        </w:trPr>
        <w:tc>
          <w:tcPr>
            <w:tcW w:w="2999" w:type="dxa"/>
            <w:shd w:val="clear" w:color="auto" w:fill="FFFFFF"/>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rPr>
              <w:t>Web Technologies</w:t>
            </w:r>
          </w:p>
        </w:tc>
        <w:tc>
          <w:tcPr>
            <w:tcW w:w="6541" w:type="dxa"/>
            <w:vAlign w:val="bottom"/>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rPr>
              <w:t xml:space="preserve"> ASP.NET </w:t>
            </w:r>
            <w:r w:rsidR="00F52BBF">
              <w:rPr>
                <w:rFonts w:cstheme="minorHAnsi"/>
              </w:rPr>
              <w:t>MVC</w:t>
            </w:r>
            <w:r w:rsidR="00F52BBF" w:rsidRPr="00A86B47">
              <w:rPr>
                <w:rFonts w:cstheme="minorHAnsi"/>
              </w:rPr>
              <w:t xml:space="preserve"> (</w:t>
            </w:r>
            <w:r w:rsidRPr="00A86B47">
              <w:rPr>
                <w:rFonts w:cstheme="minorHAnsi"/>
              </w:rPr>
              <w:t xml:space="preserve">with </w:t>
            </w:r>
            <w:proofErr w:type="spellStart"/>
            <w:r w:rsidRPr="00A86B47">
              <w:rPr>
                <w:rFonts w:cstheme="minorHAnsi"/>
              </w:rPr>
              <w:t>IoC</w:t>
            </w:r>
            <w:proofErr w:type="spellEnd"/>
            <w:proofErr w:type="gramStart"/>
            <w:r w:rsidRPr="00A86B47">
              <w:rPr>
                <w:rFonts w:cstheme="minorHAnsi"/>
              </w:rPr>
              <w:t>),PHP</w:t>
            </w:r>
            <w:proofErr w:type="gramEnd"/>
            <w:r w:rsidRPr="00A86B47">
              <w:rPr>
                <w:rFonts w:cstheme="minorHAnsi"/>
              </w:rPr>
              <w:t xml:space="preserve">, </w:t>
            </w:r>
            <w:proofErr w:type="spellStart"/>
            <w:r w:rsidRPr="00A86B47">
              <w:rPr>
                <w:rFonts w:cstheme="minorHAnsi"/>
              </w:rPr>
              <w:t>WebAPI</w:t>
            </w:r>
            <w:proofErr w:type="spellEnd"/>
            <w:r w:rsidRPr="00A86B47">
              <w:rPr>
                <w:rFonts w:cstheme="minorHAnsi"/>
              </w:rPr>
              <w:t>, CSS , .Net Core</w:t>
            </w:r>
            <w:r w:rsidR="001D126F">
              <w:rPr>
                <w:rFonts w:cstheme="minorHAnsi"/>
              </w:rPr>
              <w:t>, React Js ,.Net core</w:t>
            </w:r>
          </w:p>
        </w:tc>
      </w:tr>
      <w:tr w:rsidR="007319FC" w:rsidRPr="00346327" w:rsidTr="00A86B47">
        <w:trPr>
          <w:trHeight w:val="413"/>
        </w:trPr>
        <w:tc>
          <w:tcPr>
            <w:tcW w:w="2999" w:type="dxa"/>
            <w:shd w:val="clear" w:color="auto" w:fill="FFFFFF"/>
            <w:hideMark/>
          </w:tcPr>
          <w:p w:rsidR="007319FC" w:rsidRPr="00A86B47" w:rsidRDefault="007319FC" w:rsidP="007319FC">
            <w:pPr>
              <w:widowControl w:val="0"/>
              <w:suppressAutoHyphens/>
              <w:snapToGrid w:val="0"/>
              <w:spacing w:line="240" w:lineRule="auto"/>
              <w:rPr>
                <w:rFonts w:cstheme="minorHAnsi"/>
                <w:b/>
                <w:lang w:eastAsia="ar-SA"/>
              </w:rPr>
            </w:pPr>
            <w:r w:rsidRPr="00A86B47">
              <w:rPr>
                <w:rFonts w:cstheme="minorHAnsi"/>
              </w:rPr>
              <w:t>Scripting</w:t>
            </w:r>
          </w:p>
        </w:tc>
        <w:tc>
          <w:tcPr>
            <w:tcW w:w="6541" w:type="dxa"/>
            <w:vAlign w:val="bottom"/>
            <w:hideMark/>
          </w:tcPr>
          <w:p w:rsidR="007319FC" w:rsidRPr="00A86B47" w:rsidRDefault="007319FC" w:rsidP="007319FC">
            <w:pPr>
              <w:widowControl w:val="0"/>
              <w:suppressAutoHyphens/>
              <w:snapToGrid w:val="0"/>
              <w:spacing w:line="240" w:lineRule="auto"/>
              <w:rPr>
                <w:rFonts w:cstheme="minorHAnsi"/>
                <w:lang w:eastAsia="ar-SA"/>
              </w:rPr>
            </w:pPr>
            <w:proofErr w:type="gramStart"/>
            <w:r w:rsidRPr="00A86B47">
              <w:rPr>
                <w:rFonts w:cstheme="minorHAnsi"/>
              </w:rPr>
              <w:t>JQuery ,</w:t>
            </w:r>
            <w:proofErr w:type="gramEnd"/>
            <w:r w:rsidRPr="00A86B47">
              <w:rPr>
                <w:rFonts w:cstheme="minorHAnsi"/>
              </w:rPr>
              <w:t xml:space="preserve"> JSON , Ajax, JavaScript , Bootstrap , </w:t>
            </w:r>
            <w:proofErr w:type="spellStart"/>
            <w:r w:rsidRPr="00A86B47">
              <w:rPr>
                <w:rFonts w:cstheme="minorHAnsi"/>
              </w:rPr>
              <w:t>ExtJs</w:t>
            </w:r>
            <w:proofErr w:type="spellEnd"/>
            <w:r w:rsidRPr="00A86B47">
              <w:rPr>
                <w:rFonts w:cstheme="minorHAnsi"/>
              </w:rPr>
              <w:t xml:space="preserve"> , </w:t>
            </w:r>
            <w:r w:rsidR="00042ECB">
              <w:rPr>
                <w:rFonts w:cstheme="minorHAnsi"/>
              </w:rPr>
              <w:t>typescript</w:t>
            </w:r>
          </w:p>
        </w:tc>
      </w:tr>
      <w:tr w:rsidR="007319FC" w:rsidRPr="00346327" w:rsidTr="00A86B47">
        <w:trPr>
          <w:trHeight w:val="413"/>
        </w:trPr>
        <w:tc>
          <w:tcPr>
            <w:tcW w:w="2999" w:type="dxa"/>
            <w:shd w:val="clear" w:color="auto" w:fill="FFFFFF"/>
            <w:hideMark/>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rPr>
              <w:t>Languages</w:t>
            </w:r>
          </w:p>
        </w:tc>
        <w:tc>
          <w:tcPr>
            <w:tcW w:w="6541" w:type="dxa"/>
            <w:vAlign w:val="bottom"/>
            <w:hideMark/>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rPr>
              <w:t>C#, Microsoft. Net. ,Vb.Net,</w:t>
            </w:r>
          </w:p>
        </w:tc>
      </w:tr>
      <w:tr w:rsidR="007319FC" w:rsidRPr="00346327" w:rsidTr="00A86B47">
        <w:trPr>
          <w:trHeight w:val="395"/>
        </w:trPr>
        <w:tc>
          <w:tcPr>
            <w:tcW w:w="2999" w:type="dxa"/>
            <w:shd w:val="clear" w:color="auto" w:fill="FFFFFF"/>
            <w:hideMark/>
          </w:tcPr>
          <w:p w:rsidR="007319FC" w:rsidRPr="00A86B47" w:rsidRDefault="007319FC" w:rsidP="007319FC">
            <w:pPr>
              <w:widowControl w:val="0"/>
              <w:suppressAutoHyphens/>
              <w:snapToGrid w:val="0"/>
              <w:spacing w:line="240" w:lineRule="auto"/>
              <w:rPr>
                <w:rFonts w:cstheme="minorHAnsi"/>
              </w:rPr>
            </w:pPr>
            <w:r w:rsidRPr="00A86B47">
              <w:rPr>
                <w:rFonts w:cstheme="minorHAnsi"/>
              </w:rPr>
              <w:t>Databases (RDMS)</w:t>
            </w:r>
          </w:p>
        </w:tc>
        <w:tc>
          <w:tcPr>
            <w:tcW w:w="6541" w:type="dxa"/>
            <w:vAlign w:val="bottom"/>
            <w:hideMark/>
          </w:tcPr>
          <w:p w:rsidR="007319FC" w:rsidRPr="00A86B47" w:rsidRDefault="007319FC" w:rsidP="007319FC">
            <w:pPr>
              <w:widowControl w:val="0"/>
              <w:suppressAutoHyphens/>
              <w:snapToGrid w:val="0"/>
              <w:spacing w:line="240" w:lineRule="auto"/>
              <w:rPr>
                <w:rFonts w:cstheme="minorHAnsi"/>
              </w:rPr>
            </w:pPr>
            <w:r w:rsidRPr="00A86B47">
              <w:rPr>
                <w:rFonts w:cstheme="minorHAnsi"/>
              </w:rPr>
              <w:t xml:space="preserve">MS SQL </w:t>
            </w:r>
            <w:proofErr w:type="gramStart"/>
            <w:r w:rsidRPr="00A86B47">
              <w:rPr>
                <w:rFonts w:cstheme="minorHAnsi"/>
              </w:rPr>
              <w:t>Server ,</w:t>
            </w:r>
            <w:proofErr w:type="gramEnd"/>
            <w:r w:rsidRPr="00A86B47">
              <w:rPr>
                <w:rFonts w:cstheme="minorHAnsi"/>
              </w:rPr>
              <w:t xml:space="preserve">  Oracle, MySQL</w:t>
            </w:r>
          </w:p>
        </w:tc>
      </w:tr>
      <w:tr w:rsidR="007319FC" w:rsidRPr="00346327" w:rsidTr="00A86B47">
        <w:trPr>
          <w:trHeight w:val="395"/>
        </w:trPr>
        <w:tc>
          <w:tcPr>
            <w:tcW w:w="2999" w:type="dxa"/>
            <w:shd w:val="clear" w:color="auto" w:fill="FFFFFF"/>
            <w:hideMark/>
          </w:tcPr>
          <w:p w:rsidR="007319FC" w:rsidRPr="00A86B47" w:rsidRDefault="007319FC" w:rsidP="007319FC">
            <w:pPr>
              <w:widowControl w:val="0"/>
              <w:suppressAutoHyphens/>
              <w:snapToGrid w:val="0"/>
              <w:spacing w:line="240" w:lineRule="auto"/>
              <w:rPr>
                <w:rFonts w:cstheme="minorHAnsi"/>
              </w:rPr>
            </w:pPr>
            <w:r w:rsidRPr="00A86B47">
              <w:rPr>
                <w:rFonts w:cstheme="minorHAnsi"/>
              </w:rPr>
              <w:t>Reports</w:t>
            </w:r>
          </w:p>
        </w:tc>
        <w:tc>
          <w:tcPr>
            <w:tcW w:w="6541" w:type="dxa"/>
            <w:vAlign w:val="bottom"/>
            <w:hideMark/>
          </w:tcPr>
          <w:p w:rsidR="007319FC" w:rsidRPr="00A86B47" w:rsidRDefault="007319FC" w:rsidP="007319FC">
            <w:pPr>
              <w:widowControl w:val="0"/>
              <w:suppressAutoHyphens/>
              <w:snapToGrid w:val="0"/>
              <w:spacing w:line="240" w:lineRule="auto"/>
              <w:rPr>
                <w:rFonts w:cstheme="minorHAnsi"/>
              </w:rPr>
            </w:pPr>
            <w:r w:rsidRPr="00A86B47">
              <w:rPr>
                <w:rFonts w:cstheme="minorHAnsi"/>
              </w:rPr>
              <w:t xml:space="preserve">MS  SSRS / SSIS </w:t>
            </w:r>
          </w:p>
        </w:tc>
      </w:tr>
      <w:tr w:rsidR="007319FC" w:rsidTr="00A86B47">
        <w:trPr>
          <w:trHeight w:val="395"/>
        </w:trPr>
        <w:tc>
          <w:tcPr>
            <w:tcW w:w="2999" w:type="dxa"/>
            <w:shd w:val="clear" w:color="auto" w:fill="FFFFFF"/>
          </w:tcPr>
          <w:p w:rsidR="007319FC" w:rsidRPr="00A86B47" w:rsidRDefault="007319FC" w:rsidP="007319FC">
            <w:pPr>
              <w:widowControl w:val="0"/>
              <w:suppressAutoHyphens/>
              <w:snapToGrid w:val="0"/>
              <w:spacing w:line="240" w:lineRule="auto"/>
              <w:rPr>
                <w:rFonts w:cstheme="minorHAnsi"/>
              </w:rPr>
            </w:pPr>
            <w:r w:rsidRPr="00A86B47">
              <w:rPr>
                <w:rFonts w:cstheme="minorHAnsi"/>
              </w:rPr>
              <w:t>Open Source OS</w:t>
            </w:r>
          </w:p>
        </w:tc>
        <w:tc>
          <w:tcPr>
            <w:tcW w:w="6541" w:type="dxa"/>
            <w:vAlign w:val="bottom"/>
          </w:tcPr>
          <w:p w:rsidR="007319FC" w:rsidRPr="00A86B47" w:rsidRDefault="007319FC" w:rsidP="007319FC">
            <w:pPr>
              <w:widowControl w:val="0"/>
              <w:suppressAutoHyphens/>
              <w:snapToGrid w:val="0"/>
              <w:spacing w:line="240" w:lineRule="auto"/>
              <w:rPr>
                <w:rFonts w:cstheme="minorHAnsi"/>
              </w:rPr>
            </w:pPr>
            <w:r w:rsidRPr="00A86B47">
              <w:rPr>
                <w:rFonts w:cstheme="minorHAnsi"/>
              </w:rPr>
              <w:t>UNIX</w:t>
            </w:r>
          </w:p>
        </w:tc>
      </w:tr>
      <w:tr w:rsidR="007319FC" w:rsidTr="00A86B47">
        <w:trPr>
          <w:trHeight w:val="305"/>
        </w:trPr>
        <w:tc>
          <w:tcPr>
            <w:tcW w:w="2999" w:type="dxa"/>
            <w:shd w:val="clear" w:color="auto" w:fill="FFFFFF"/>
            <w:hideMark/>
          </w:tcPr>
          <w:p w:rsidR="007319FC" w:rsidRPr="00A86B47" w:rsidRDefault="007319FC" w:rsidP="007319FC">
            <w:pPr>
              <w:widowControl w:val="0"/>
              <w:suppressAutoHyphens/>
              <w:snapToGrid w:val="0"/>
              <w:spacing w:line="240" w:lineRule="auto"/>
              <w:rPr>
                <w:rFonts w:eastAsia="'times new roman'" w:cs="'times new roman'"/>
              </w:rPr>
            </w:pPr>
            <w:r w:rsidRPr="00A86B47">
              <w:rPr>
                <w:rFonts w:eastAsia="'times new roman'" w:cs="'times new roman'"/>
              </w:rPr>
              <w:t>Versioning Tools</w:t>
            </w:r>
          </w:p>
        </w:tc>
        <w:tc>
          <w:tcPr>
            <w:tcW w:w="6541" w:type="dxa"/>
            <w:vAlign w:val="bottom"/>
            <w:hideMark/>
          </w:tcPr>
          <w:p w:rsidR="007319FC" w:rsidRPr="00A86B47" w:rsidRDefault="00F52BBF" w:rsidP="007319FC">
            <w:pPr>
              <w:widowControl w:val="0"/>
              <w:suppressAutoHyphens/>
              <w:snapToGrid w:val="0"/>
              <w:spacing w:line="240" w:lineRule="auto"/>
              <w:rPr>
                <w:rFonts w:cstheme="minorHAnsi"/>
                <w:lang w:eastAsia="ar-SA"/>
              </w:rPr>
            </w:pPr>
            <w:r w:rsidRPr="00A86B47">
              <w:rPr>
                <w:rFonts w:cstheme="minorHAnsi"/>
                <w:lang w:eastAsia="ar-SA"/>
              </w:rPr>
              <w:t>GitHub, TFS</w:t>
            </w:r>
            <w:r w:rsidR="007319FC" w:rsidRPr="00A86B47">
              <w:rPr>
                <w:rFonts w:cstheme="minorHAnsi"/>
                <w:lang w:eastAsia="ar-SA"/>
              </w:rPr>
              <w:t>, SVN,</w:t>
            </w:r>
          </w:p>
        </w:tc>
      </w:tr>
      <w:tr w:rsidR="007319FC" w:rsidTr="00A86B47">
        <w:trPr>
          <w:trHeight w:val="575"/>
        </w:trPr>
        <w:tc>
          <w:tcPr>
            <w:tcW w:w="2999" w:type="dxa"/>
            <w:shd w:val="clear" w:color="auto" w:fill="FFFFFF"/>
          </w:tcPr>
          <w:p w:rsidR="007319FC" w:rsidRPr="00A86B47" w:rsidRDefault="007319FC" w:rsidP="007319FC">
            <w:pPr>
              <w:widowControl w:val="0"/>
              <w:suppressAutoHyphens/>
              <w:snapToGrid w:val="0"/>
              <w:spacing w:line="240" w:lineRule="auto"/>
              <w:rPr>
                <w:rFonts w:eastAsia="'times new roman'" w:cs="'times new roman'"/>
              </w:rPr>
            </w:pPr>
            <w:r w:rsidRPr="00A86B47">
              <w:rPr>
                <w:rFonts w:eastAsia="'times new roman'" w:cs="'times new roman'"/>
              </w:rPr>
              <w:t>Deployment / Project Management tools</w:t>
            </w:r>
          </w:p>
        </w:tc>
        <w:tc>
          <w:tcPr>
            <w:tcW w:w="6541" w:type="dxa"/>
            <w:vAlign w:val="bottom"/>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lang w:eastAsia="ar-SA"/>
              </w:rPr>
              <w:t>JENKINS / JIRA</w:t>
            </w:r>
          </w:p>
        </w:tc>
      </w:tr>
      <w:tr w:rsidR="007319FC" w:rsidTr="00A86B47">
        <w:trPr>
          <w:trHeight w:val="413"/>
        </w:trPr>
        <w:tc>
          <w:tcPr>
            <w:tcW w:w="2999" w:type="dxa"/>
            <w:shd w:val="clear" w:color="auto" w:fill="FFFFFF"/>
          </w:tcPr>
          <w:p w:rsidR="007319FC" w:rsidRPr="00A86B47" w:rsidRDefault="007319FC" w:rsidP="007319FC">
            <w:pPr>
              <w:widowControl w:val="0"/>
              <w:suppressAutoHyphens/>
              <w:snapToGrid w:val="0"/>
              <w:spacing w:line="240" w:lineRule="auto"/>
              <w:rPr>
                <w:rFonts w:eastAsia="'times new roman'" w:cs="'times new roman'"/>
              </w:rPr>
            </w:pPr>
            <w:r w:rsidRPr="00A86B47">
              <w:rPr>
                <w:rStyle w:val="a"/>
              </w:rPr>
              <w:t>Application Servers</w:t>
            </w:r>
          </w:p>
        </w:tc>
        <w:tc>
          <w:tcPr>
            <w:tcW w:w="6541" w:type="dxa"/>
            <w:vAlign w:val="bottom"/>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lang w:eastAsia="ar-SA"/>
              </w:rPr>
              <w:t>IIS</w:t>
            </w:r>
          </w:p>
        </w:tc>
      </w:tr>
      <w:tr w:rsidR="007319FC" w:rsidRPr="00346327" w:rsidTr="00A86B47">
        <w:trPr>
          <w:trHeight w:val="305"/>
        </w:trPr>
        <w:tc>
          <w:tcPr>
            <w:tcW w:w="2999" w:type="dxa"/>
            <w:shd w:val="clear" w:color="auto" w:fill="FFFFFF"/>
            <w:hideMark/>
          </w:tcPr>
          <w:p w:rsidR="007319FC" w:rsidRPr="00A86B47" w:rsidRDefault="007319FC" w:rsidP="007319FC">
            <w:pPr>
              <w:widowControl w:val="0"/>
              <w:suppressAutoHyphens/>
              <w:snapToGrid w:val="0"/>
              <w:spacing w:line="240" w:lineRule="auto"/>
              <w:rPr>
                <w:rFonts w:cstheme="minorHAnsi"/>
                <w:lang w:eastAsia="ar-SA"/>
              </w:rPr>
            </w:pPr>
            <w:r w:rsidRPr="00A86B47">
              <w:rPr>
                <w:rFonts w:eastAsia="'times new roman'" w:cs="'times new roman'"/>
              </w:rPr>
              <w:t>Payment Gateway</w:t>
            </w:r>
          </w:p>
        </w:tc>
        <w:tc>
          <w:tcPr>
            <w:tcW w:w="6541" w:type="dxa"/>
            <w:vAlign w:val="bottom"/>
            <w:hideMark/>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lang w:eastAsia="ar-SA"/>
              </w:rPr>
              <w:t>PayPal</w:t>
            </w:r>
          </w:p>
        </w:tc>
      </w:tr>
      <w:tr w:rsidR="007319FC" w:rsidRPr="00346327" w:rsidTr="008E41A8">
        <w:trPr>
          <w:trHeight w:val="58"/>
        </w:trPr>
        <w:tc>
          <w:tcPr>
            <w:tcW w:w="2999" w:type="dxa"/>
            <w:shd w:val="clear" w:color="auto" w:fill="FFFFFF"/>
          </w:tcPr>
          <w:p w:rsidR="007319FC" w:rsidRPr="00A86B47" w:rsidRDefault="007319FC" w:rsidP="007319FC">
            <w:pPr>
              <w:widowControl w:val="0"/>
              <w:suppressAutoHyphens/>
              <w:snapToGrid w:val="0"/>
              <w:spacing w:line="240" w:lineRule="auto"/>
              <w:rPr>
                <w:rFonts w:eastAsia="'times new roman'" w:cs="'times new roman'"/>
              </w:rPr>
            </w:pPr>
            <w:r w:rsidRPr="00A86B47">
              <w:rPr>
                <w:rFonts w:eastAsia="'times new roman'" w:cs="'times new roman'"/>
              </w:rPr>
              <w:t>Cloud Technologies</w:t>
            </w:r>
          </w:p>
        </w:tc>
        <w:tc>
          <w:tcPr>
            <w:tcW w:w="6541" w:type="dxa"/>
            <w:vAlign w:val="bottom"/>
          </w:tcPr>
          <w:p w:rsidR="007319FC" w:rsidRPr="00A86B47" w:rsidRDefault="007319FC" w:rsidP="007319FC">
            <w:pPr>
              <w:widowControl w:val="0"/>
              <w:suppressAutoHyphens/>
              <w:snapToGrid w:val="0"/>
              <w:spacing w:line="240" w:lineRule="auto"/>
              <w:rPr>
                <w:rFonts w:cstheme="minorHAnsi"/>
                <w:lang w:eastAsia="ar-SA"/>
              </w:rPr>
            </w:pPr>
            <w:r w:rsidRPr="00A86B47">
              <w:rPr>
                <w:rFonts w:cstheme="minorHAnsi"/>
                <w:lang w:eastAsia="ar-SA"/>
              </w:rPr>
              <w:t>AWS</w:t>
            </w:r>
          </w:p>
        </w:tc>
      </w:tr>
    </w:tbl>
    <w:p w:rsidR="00AC00A3" w:rsidRDefault="00AC00A3" w:rsidP="00AD5123">
      <w:pPr>
        <w:spacing w:after="0" w:line="240" w:lineRule="auto"/>
        <w:contextualSpacing/>
        <w:jc w:val="both"/>
        <w:rPr>
          <w:rFonts w:ascii="Arial" w:hAnsi="Arial" w:cs="Arial"/>
          <w:color w:val="000000"/>
          <w:sz w:val="20"/>
          <w:szCs w:val="20"/>
        </w:rPr>
      </w:pPr>
    </w:p>
    <w:p w:rsidR="00EE5F5F" w:rsidRDefault="00EE5F5F" w:rsidP="00AD5123">
      <w:pPr>
        <w:spacing w:after="0" w:line="240" w:lineRule="auto"/>
        <w:contextualSpacing/>
        <w:rPr>
          <w:rFonts w:ascii="Arial" w:hAnsi="Arial" w:cs="Arial"/>
          <w:b/>
          <w:color w:val="000000"/>
          <w:sz w:val="20"/>
          <w:szCs w:val="20"/>
        </w:rPr>
      </w:pPr>
    </w:p>
    <w:p w:rsidR="00342126" w:rsidRPr="00342126" w:rsidRDefault="00342126" w:rsidP="00AD5123">
      <w:pPr>
        <w:spacing w:after="0" w:line="240" w:lineRule="auto"/>
        <w:contextualSpacing/>
        <w:rPr>
          <w:rFonts w:eastAsia="Times New Roman"/>
          <w:b/>
          <w:sz w:val="24"/>
        </w:rPr>
      </w:pPr>
      <w:r w:rsidRPr="00342126">
        <w:rPr>
          <w:rFonts w:eastAsia="Times New Roman"/>
          <w:b/>
          <w:sz w:val="24"/>
        </w:rPr>
        <w:t>Certifications &amp; Trainings:</w:t>
      </w:r>
    </w:p>
    <w:p w:rsidR="00342126" w:rsidRDefault="00342126" w:rsidP="00AD5123">
      <w:pPr>
        <w:spacing w:after="0" w:line="240" w:lineRule="auto"/>
        <w:contextualSpacing/>
        <w:rPr>
          <w:rFonts w:ascii="Arial" w:hAnsi="Arial" w:cs="Arial"/>
          <w:b/>
          <w:color w:val="000000"/>
          <w:sz w:val="20"/>
          <w:szCs w:val="20"/>
        </w:rPr>
      </w:pPr>
    </w:p>
    <w:p w:rsidR="00342126" w:rsidRPr="00342126" w:rsidRDefault="00342126" w:rsidP="00342126">
      <w:pPr>
        <w:pStyle w:val="ListParagraph"/>
        <w:numPr>
          <w:ilvl w:val="0"/>
          <w:numId w:val="38"/>
        </w:numPr>
        <w:spacing w:after="0" w:line="240" w:lineRule="auto"/>
        <w:rPr>
          <w:rFonts w:ascii="Arial" w:hAnsi="Arial" w:cs="Arial"/>
          <w:b/>
          <w:color w:val="000000"/>
          <w:sz w:val="20"/>
          <w:szCs w:val="20"/>
        </w:rPr>
      </w:pPr>
      <w:r w:rsidRPr="00342126">
        <w:rPr>
          <w:rFonts w:cs="Calibri"/>
        </w:rPr>
        <w:t>AWS Technical Essentials</w:t>
      </w:r>
      <w:r w:rsidR="00043B98">
        <w:rPr>
          <w:rFonts w:cs="Calibri"/>
        </w:rPr>
        <w:t xml:space="preserve"> </w:t>
      </w:r>
    </w:p>
    <w:p w:rsidR="00342126" w:rsidRDefault="00342126" w:rsidP="00AD5123">
      <w:pPr>
        <w:spacing w:after="0" w:line="240" w:lineRule="auto"/>
        <w:contextualSpacing/>
        <w:rPr>
          <w:rFonts w:ascii="Arial" w:hAnsi="Arial" w:cs="Arial"/>
          <w:b/>
          <w:color w:val="000000"/>
          <w:sz w:val="20"/>
          <w:szCs w:val="20"/>
        </w:rPr>
      </w:pPr>
    </w:p>
    <w:p w:rsidR="000843CB" w:rsidRPr="00A86B47" w:rsidRDefault="004A35B2" w:rsidP="0083155B">
      <w:pPr>
        <w:pStyle w:val="NoSpacing"/>
        <w:spacing w:line="276" w:lineRule="auto"/>
        <w:jc w:val="left"/>
        <w:rPr>
          <w:rFonts w:cs="Calibri"/>
          <w:b/>
          <w:color w:val="000000"/>
        </w:rPr>
      </w:pPr>
      <w:r w:rsidRPr="0083155B">
        <w:rPr>
          <w:b/>
          <w:sz w:val="24"/>
        </w:rPr>
        <w:t>Work Experience:</w:t>
      </w:r>
    </w:p>
    <w:p w:rsidR="006F7916" w:rsidRPr="00A86B47" w:rsidRDefault="006F7916" w:rsidP="00A86B47">
      <w:pPr>
        <w:spacing w:after="0" w:line="240" w:lineRule="auto"/>
        <w:contextualSpacing/>
        <w:rPr>
          <w:rFonts w:cs="Calibri"/>
          <w:b/>
          <w:color w:val="000000"/>
          <w:sz w:val="20"/>
          <w:szCs w:val="20"/>
        </w:rPr>
      </w:pPr>
    </w:p>
    <w:p w:rsidR="00D16F54" w:rsidRDefault="00D16F54" w:rsidP="00D16F54">
      <w:pPr>
        <w:pStyle w:val="s26"/>
        <w:spacing w:before="0" w:beforeAutospacing="0" w:after="0" w:afterAutospacing="0"/>
        <w:ind w:right="-495"/>
        <w:jc w:val="both"/>
        <w:rPr>
          <w:rStyle w:val="bumpedfont15"/>
          <w:rFonts w:ascii="Calibri" w:hAnsi="Calibri" w:cs="Calibri"/>
          <w:b/>
          <w:bCs/>
          <w:sz w:val="22"/>
          <w:szCs w:val="22"/>
        </w:rPr>
      </w:pPr>
      <w:r w:rsidRPr="00DF121F">
        <w:rPr>
          <w:rStyle w:val="bumpedfont15"/>
          <w:rFonts w:ascii="Calibri" w:hAnsi="Calibri" w:cs="Calibri"/>
          <w:b/>
          <w:bCs/>
          <w:sz w:val="22"/>
          <w:szCs w:val="22"/>
        </w:rPr>
        <w:t>Dec 2016 – Till Date</w:t>
      </w:r>
      <w:r w:rsidR="00E62318">
        <w:rPr>
          <w:rStyle w:val="bumpedfont15"/>
          <w:rFonts w:ascii="Calibri" w:hAnsi="Calibri" w:cs="Calibri"/>
          <w:b/>
          <w:bCs/>
          <w:sz w:val="22"/>
          <w:szCs w:val="22"/>
        </w:rPr>
        <w:tab/>
      </w:r>
      <w:r w:rsidRPr="00DF121F">
        <w:rPr>
          <w:rFonts w:ascii="Calibri" w:hAnsi="Calibri" w:cs="Calibri"/>
          <w:b/>
          <w:bCs/>
          <w:sz w:val="22"/>
          <w:szCs w:val="22"/>
        </w:rPr>
        <w:t>HCL America Inc.,</w:t>
      </w:r>
      <w:r>
        <w:rPr>
          <w:rFonts w:ascii="Calibri" w:hAnsi="Calibri" w:cs="Calibri"/>
          <w:b/>
          <w:bCs/>
          <w:sz w:val="22"/>
          <w:szCs w:val="22"/>
        </w:rPr>
        <w:t xml:space="preserve"> Houston, TX</w:t>
      </w:r>
      <w:r>
        <w:rPr>
          <w:rStyle w:val="bumpedfont15"/>
          <w:rFonts w:ascii="Calibri" w:hAnsi="Calibri" w:cs="Calibri"/>
          <w:b/>
          <w:bCs/>
          <w:sz w:val="22"/>
          <w:szCs w:val="22"/>
        </w:rPr>
        <w:t>:</w:t>
      </w:r>
      <w:r w:rsidRPr="00D16F54">
        <w:rPr>
          <w:rFonts w:ascii="Calibri" w:hAnsi="Calibri" w:cs="Calibri"/>
          <w:b/>
          <w:bCs/>
          <w:sz w:val="22"/>
          <w:szCs w:val="22"/>
        </w:rPr>
        <w:t xml:space="preserve"> </w:t>
      </w:r>
      <w:r w:rsidRPr="00220F4A">
        <w:rPr>
          <w:rFonts w:ascii="Calibri" w:hAnsi="Calibri" w:cs="Calibri"/>
          <w:b/>
          <w:bCs/>
          <w:i/>
          <w:sz w:val="22"/>
          <w:szCs w:val="22"/>
        </w:rPr>
        <w:t>Lead</w:t>
      </w:r>
      <w:r w:rsidRPr="00220F4A">
        <w:rPr>
          <w:rStyle w:val="bumpedfont15"/>
          <w:rFonts w:ascii="Calibri" w:hAnsi="Calibri" w:cs="Calibri"/>
          <w:b/>
          <w:bCs/>
          <w:i/>
          <w:sz w:val="22"/>
          <w:szCs w:val="22"/>
        </w:rPr>
        <w:t xml:space="preserve"> </w:t>
      </w:r>
      <w:r w:rsidR="00FC7724">
        <w:rPr>
          <w:rStyle w:val="bumpedfont15"/>
          <w:rFonts w:ascii="Calibri" w:hAnsi="Calibri" w:cs="Calibri"/>
          <w:b/>
          <w:bCs/>
          <w:i/>
          <w:sz w:val="22"/>
          <w:szCs w:val="22"/>
        </w:rPr>
        <w:t>Full stack</w:t>
      </w:r>
      <w:r w:rsidRPr="00220F4A">
        <w:rPr>
          <w:rStyle w:val="bumpedfont15"/>
          <w:rFonts w:ascii="Calibri" w:hAnsi="Calibri" w:cs="Calibri"/>
          <w:b/>
          <w:bCs/>
          <w:i/>
          <w:sz w:val="22"/>
          <w:szCs w:val="22"/>
        </w:rPr>
        <w:t xml:space="preserve"> Developer</w:t>
      </w:r>
      <w:r w:rsidRPr="00DF121F">
        <w:rPr>
          <w:rStyle w:val="bumpedfont15"/>
          <w:rFonts w:ascii="Calibri" w:hAnsi="Calibri" w:cs="Calibri"/>
          <w:b/>
          <w:bCs/>
          <w:sz w:val="22"/>
          <w:szCs w:val="22"/>
        </w:rPr>
        <w:t xml:space="preserve">          </w:t>
      </w:r>
    </w:p>
    <w:p w:rsidR="001F1146" w:rsidRPr="00DF121F" w:rsidRDefault="002276C7" w:rsidP="001F1146">
      <w:pPr>
        <w:pStyle w:val="s26"/>
        <w:spacing w:before="0" w:beforeAutospacing="0" w:after="0" w:afterAutospacing="0"/>
        <w:ind w:right="-495"/>
        <w:jc w:val="both"/>
        <w:rPr>
          <w:rStyle w:val="bumpedfont15"/>
          <w:rFonts w:ascii="Calibri" w:hAnsi="Calibri" w:cs="Calibri"/>
          <w:b/>
          <w:bCs/>
          <w:sz w:val="22"/>
          <w:szCs w:val="22"/>
        </w:rPr>
      </w:pPr>
      <w:r>
        <w:rPr>
          <w:rStyle w:val="bumpedfont15"/>
          <w:rFonts w:ascii="Calibri" w:hAnsi="Calibri" w:cs="Calibri"/>
          <w:b/>
          <w:bCs/>
          <w:sz w:val="22"/>
          <w:szCs w:val="22"/>
        </w:rPr>
        <w:t>Client:</w:t>
      </w:r>
      <w:r w:rsidR="001F1146">
        <w:rPr>
          <w:rStyle w:val="bumpedfont15"/>
          <w:rFonts w:ascii="Calibri" w:hAnsi="Calibri" w:cs="Calibri"/>
          <w:b/>
          <w:bCs/>
          <w:sz w:val="22"/>
          <w:szCs w:val="22"/>
        </w:rPr>
        <w:t xml:space="preserve"> AIG</w:t>
      </w:r>
      <w:r w:rsidR="001F1146" w:rsidRPr="00DF121F">
        <w:rPr>
          <w:rStyle w:val="bumpedfont15"/>
          <w:rFonts w:ascii="Calibri" w:hAnsi="Calibri" w:cs="Calibri"/>
          <w:b/>
          <w:bCs/>
          <w:sz w:val="22"/>
          <w:szCs w:val="22"/>
        </w:rPr>
        <w:t xml:space="preserve">                                </w:t>
      </w:r>
    </w:p>
    <w:p w:rsidR="001F1146" w:rsidRPr="00A86B47" w:rsidRDefault="001F1146" w:rsidP="00A86B47">
      <w:pPr>
        <w:pStyle w:val="NoSpacing"/>
        <w:jc w:val="left"/>
        <w:rPr>
          <w:rFonts w:cs="Calibri"/>
          <w:b/>
          <w:bCs/>
          <w:color w:val="095CC2"/>
          <w:u w:val="single"/>
        </w:rPr>
      </w:pPr>
    </w:p>
    <w:p w:rsidR="003357DD" w:rsidRPr="00CD1481" w:rsidRDefault="006D35B5" w:rsidP="003357DD">
      <w:pPr>
        <w:pStyle w:val="NoSpacing"/>
        <w:rPr>
          <w:b/>
          <w:i/>
          <w:lang w:eastAsia="ar-SA"/>
        </w:rPr>
      </w:pPr>
      <w:r w:rsidRPr="00CD1481">
        <w:rPr>
          <w:b/>
          <w:i/>
          <w:lang w:eastAsia="ar-SA"/>
        </w:rPr>
        <w:t>Fortis Work Management</w:t>
      </w:r>
    </w:p>
    <w:p w:rsidR="006D35B5" w:rsidRPr="00A86B47" w:rsidRDefault="006D35B5" w:rsidP="003357DD">
      <w:pPr>
        <w:pStyle w:val="NoSpacing"/>
        <w:rPr>
          <w:lang w:eastAsia="ar-SA"/>
        </w:rPr>
      </w:pPr>
      <w:r w:rsidRPr="00A86B47">
        <w:t>UI Application which is designed and developed to stream the multilevel document architecture to ease business on complete and data management across multiple systems to support</w:t>
      </w:r>
      <w:r w:rsidR="00A86B47" w:rsidRPr="00A86B47">
        <w:t xml:space="preserve"> through online web </w:t>
      </w:r>
      <w:r w:rsidR="002276C7" w:rsidRPr="00A86B47">
        <w:t>application</w:t>
      </w:r>
      <w:r w:rsidR="00A86B47" w:rsidRPr="00A86B47">
        <w:t xml:space="preserve"> </w:t>
      </w:r>
      <w:r w:rsidRPr="00A86B47">
        <w:t>involves conversion of obsolete images to a new format which would support the common work distribution system supporting with appropriate audit logs.</w:t>
      </w:r>
      <w:r w:rsidR="00A86B47" w:rsidRPr="00A86B47">
        <w:t xml:space="preserve"> </w:t>
      </w:r>
      <w:r w:rsidRPr="00A86B47">
        <w:t>Bridge with the work distribution systems to migrate the documents and data. Responsive real-time dashboard and data reporting illustrations.</w:t>
      </w:r>
    </w:p>
    <w:p w:rsidR="003357DD" w:rsidRDefault="003357DD" w:rsidP="001F1146">
      <w:pPr>
        <w:spacing w:after="0" w:line="240" w:lineRule="auto"/>
        <w:jc w:val="both"/>
        <w:rPr>
          <w:rFonts w:cs="Calibri"/>
          <w:b/>
          <w:i/>
        </w:rPr>
      </w:pPr>
    </w:p>
    <w:p w:rsidR="001F1146" w:rsidRPr="00E62318" w:rsidRDefault="00CD1481" w:rsidP="001F1146">
      <w:pPr>
        <w:spacing w:after="0" w:line="240" w:lineRule="auto"/>
        <w:jc w:val="both"/>
        <w:rPr>
          <w:rFonts w:cs="Calibri"/>
          <w:b/>
          <w:i/>
        </w:rPr>
      </w:pPr>
      <w:r w:rsidRPr="00CD1481">
        <w:rPr>
          <w:rFonts w:cs="Calibri"/>
          <w:b/>
          <w:i/>
        </w:rPr>
        <w:t>Roles and Responsibilities</w:t>
      </w:r>
      <w:r w:rsidR="001F1146" w:rsidRPr="00E62318">
        <w:rPr>
          <w:rFonts w:cs="Calibri"/>
          <w:b/>
          <w:i/>
        </w:rPr>
        <w:t xml:space="preserve">: </w:t>
      </w:r>
    </w:p>
    <w:p w:rsidR="001F1146" w:rsidRPr="003C36E5" w:rsidRDefault="001F1146" w:rsidP="001F1146">
      <w:pPr>
        <w:numPr>
          <w:ilvl w:val="0"/>
          <w:numId w:val="37"/>
        </w:numPr>
        <w:spacing w:after="0" w:line="240" w:lineRule="auto"/>
        <w:jc w:val="both"/>
        <w:rPr>
          <w:rFonts w:cs="Calibri"/>
        </w:rPr>
      </w:pPr>
      <w:r>
        <w:rPr>
          <w:rFonts w:cs="Calibri"/>
        </w:rPr>
        <w:t xml:space="preserve">Playing a </w:t>
      </w:r>
      <w:r w:rsidRPr="003C36E5">
        <w:rPr>
          <w:rFonts w:cs="Calibri"/>
        </w:rPr>
        <w:t>Full stack web development</w:t>
      </w:r>
      <w:r>
        <w:rPr>
          <w:rFonts w:cs="Calibri"/>
        </w:rPr>
        <w:t xml:space="preserve"> role. (Includes Frontend &amp; backend.)</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Working on User Stories, assigning points, achieving goals for every sprint with stake holders.</w:t>
      </w:r>
    </w:p>
    <w:p w:rsidR="001F1146" w:rsidRPr="005E31D9" w:rsidRDefault="001F1146" w:rsidP="00285428">
      <w:pPr>
        <w:pStyle w:val="ListParagraph"/>
        <w:numPr>
          <w:ilvl w:val="0"/>
          <w:numId w:val="28"/>
        </w:numPr>
        <w:spacing w:after="0" w:line="240" w:lineRule="auto"/>
        <w:jc w:val="both"/>
        <w:rPr>
          <w:rFonts w:cs="Calibri"/>
        </w:rPr>
      </w:pPr>
      <w:r w:rsidRPr="005E31D9">
        <w:rPr>
          <w:rFonts w:cs="Calibri"/>
        </w:rPr>
        <w:t xml:space="preserve">Working on Mocking webpage wireframe design using </w:t>
      </w:r>
      <w:r w:rsidR="00285428" w:rsidRPr="005E31D9">
        <w:rPr>
          <w:rFonts w:cs="Calibri"/>
        </w:rPr>
        <w:t xml:space="preserve">Balsamiq </w:t>
      </w:r>
      <w:r w:rsidRPr="005E31D9">
        <w:rPr>
          <w:rFonts w:cs="Calibri"/>
        </w:rPr>
        <w:t xml:space="preserve">tool </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lastRenderedPageBreak/>
        <w:t xml:space="preserve">Developed responsive webpage application using </w:t>
      </w:r>
      <w:r w:rsidR="00285428" w:rsidRPr="005E31D9">
        <w:rPr>
          <w:rFonts w:cs="Calibri"/>
        </w:rPr>
        <w:t>Bootstrap</w:t>
      </w:r>
      <w:r w:rsidRPr="005E31D9">
        <w:rPr>
          <w:rFonts w:cs="Calibri"/>
        </w:rPr>
        <w:t>/CSS3/HTML.</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Architect &amp; developing complex business logic and implementing with in hand on ap.net MVC framework with applying appropriate design pattern logic for the delivered product.</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Designed and worked on Database design, stored Procs, Views, indexing, performance optimization and work flow of overall application.</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 xml:space="preserve">Implemented security protocol to comply with web application standards. </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Maintain code in github/ versioning / deployment of the web application.</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 xml:space="preserve">Implied jQuery 3rd party tools for graphical representation with client side functionality for better performance, used js bundling concepts handing. </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Built &amp; designed reports on SSRS including graphical charts.</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Application Demo to the Client at the end of the every sprint.</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Lead developer, accountable for all development modules &amp; releases and drive status and governance meeting for updates.</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Involved in an AGILE based approach to UI Development. Closely followed up the project from the scratch to production phase making sure the deliverables are met on every iteration.</w:t>
      </w:r>
    </w:p>
    <w:p w:rsidR="001F1146" w:rsidRPr="005E31D9" w:rsidRDefault="001F1146" w:rsidP="001F1146">
      <w:pPr>
        <w:pStyle w:val="ListParagraph"/>
        <w:numPr>
          <w:ilvl w:val="0"/>
          <w:numId w:val="28"/>
        </w:numPr>
        <w:spacing w:after="0" w:line="240" w:lineRule="auto"/>
        <w:jc w:val="both"/>
        <w:rPr>
          <w:rFonts w:cs="Calibri"/>
        </w:rPr>
      </w:pPr>
      <w:r w:rsidRPr="005E31D9">
        <w:rPr>
          <w:rFonts w:cs="Calibri"/>
        </w:rPr>
        <w:t>Worked with teams where requirements are constantly being implemented, tested and improved</w:t>
      </w:r>
    </w:p>
    <w:p w:rsidR="001F1146" w:rsidRPr="005E31D9" w:rsidRDefault="001F1146" w:rsidP="001F1146">
      <w:pPr>
        <w:pStyle w:val="ListParagraph"/>
        <w:spacing w:after="0" w:line="240" w:lineRule="auto"/>
        <w:jc w:val="both"/>
        <w:rPr>
          <w:rFonts w:cs="Calibri"/>
        </w:rPr>
      </w:pPr>
    </w:p>
    <w:p w:rsidR="0025640F" w:rsidRPr="00363C67" w:rsidRDefault="006D35B5" w:rsidP="00A86B47">
      <w:pPr>
        <w:tabs>
          <w:tab w:val="left" w:pos="1800"/>
        </w:tabs>
        <w:overflowPunct w:val="0"/>
        <w:autoSpaceDE w:val="0"/>
        <w:autoSpaceDN w:val="0"/>
        <w:adjustRightInd w:val="0"/>
        <w:spacing w:line="240" w:lineRule="auto"/>
        <w:jc w:val="both"/>
        <w:textAlignment w:val="baseline"/>
        <w:rPr>
          <w:rFonts w:cs="Calibri"/>
        </w:rPr>
      </w:pPr>
      <w:r w:rsidRPr="00E62318">
        <w:rPr>
          <w:rFonts w:cs="Calibri"/>
          <w:b/>
          <w:i/>
        </w:rPr>
        <w:t>Environment</w:t>
      </w:r>
      <w:r w:rsidRPr="005E31D9">
        <w:rPr>
          <w:rFonts w:cs="Calibri"/>
        </w:rPr>
        <w:t xml:space="preserve"> : </w:t>
      </w:r>
      <w:r w:rsidR="00023853" w:rsidRPr="005E31D9">
        <w:rPr>
          <w:rFonts w:cs="Calibri"/>
        </w:rPr>
        <w:t xml:space="preserve">bootstrap, </w:t>
      </w:r>
      <w:proofErr w:type="spellStart"/>
      <w:r w:rsidR="00023853">
        <w:rPr>
          <w:rFonts w:cs="Calibri"/>
        </w:rPr>
        <w:t>reactJs</w:t>
      </w:r>
      <w:proofErr w:type="spellEnd"/>
      <w:r w:rsidR="00023853" w:rsidRPr="005E31D9">
        <w:rPr>
          <w:rFonts w:cs="Calibri"/>
        </w:rPr>
        <w:t xml:space="preserve">, </w:t>
      </w:r>
      <w:proofErr w:type="spellStart"/>
      <w:r w:rsidR="00023853" w:rsidRPr="005E31D9">
        <w:rPr>
          <w:rFonts w:cs="Calibri"/>
        </w:rPr>
        <w:t>Jquery</w:t>
      </w:r>
      <w:proofErr w:type="spellEnd"/>
      <w:r w:rsidR="00023853">
        <w:rPr>
          <w:rFonts w:cs="Calibri"/>
        </w:rPr>
        <w:t>, MVC(</w:t>
      </w:r>
      <w:proofErr w:type="spellStart"/>
      <w:r w:rsidR="00023853">
        <w:rPr>
          <w:rFonts w:cs="Calibri"/>
        </w:rPr>
        <w:t>IoC</w:t>
      </w:r>
      <w:proofErr w:type="spellEnd"/>
      <w:r w:rsidR="00023853">
        <w:rPr>
          <w:rFonts w:cs="Calibri"/>
        </w:rPr>
        <w:t>),</w:t>
      </w:r>
      <w:r w:rsidR="00023853" w:rsidRPr="005E31D9">
        <w:rPr>
          <w:rFonts w:cs="Calibri"/>
        </w:rPr>
        <w:t xml:space="preserve"> </w:t>
      </w:r>
      <w:r w:rsidRPr="005E31D9">
        <w:rPr>
          <w:rFonts w:cs="Calibri"/>
        </w:rPr>
        <w:t>MS SQL,</w:t>
      </w:r>
      <w:r w:rsidR="006A2997">
        <w:rPr>
          <w:rFonts w:cs="Calibri"/>
        </w:rPr>
        <w:t xml:space="preserve"> AWS,</w:t>
      </w:r>
      <w:r w:rsidRPr="005E31D9">
        <w:rPr>
          <w:rFonts w:cs="Calibri"/>
        </w:rPr>
        <w:t xml:space="preserve"> AJAX, </w:t>
      </w:r>
      <w:r w:rsidR="000C7EA7" w:rsidRPr="005E31D9">
        <w:rPr>
          <w:rFonts w:cs="Calibri"/>
        </w:rPr>
        <w:t>HTML CSS,</w:t>
      </w:r>
      <w:r w:rsidR="0030380B">
        <w:rPr>
          <w:rFonts w:cs="Calibri"/>
        </w:rPr>
        <w:t xml:space="preserve"> </w:t>
      </w:r>
      <w:proofErr w:type="spellStart"/>
      <w:r w:rsidR="006A2997">
        <w:rPr>
          <w:rFonts w:cs="Calibri"/>
        </w:rPr>
        <w:t>WebAPI</w:t>
      </w:r>
      <w:proofErr w:type="spellEnd"/>
      <w:r w:rsidR="00856860">
        <w:rPr>
          <w:rFonts w:cs="Calibri"/>
        </w:rPr>
        <w:t>(Microservices</w:t>
      </w:r>
      <w:bookmarkStart w:id="0" w:name="_GoBack"/>
      <w:bookmarkEnd w:id="0"/>
      <w:r w:rsidR="00856860">
        <w:rPr>
          <w:rFonts w:cs="Calibri"/>
        </w:rPr>
        <w:t>)</w:t>
      </w:r>
      <w:r w:rsidR="000C7EA7" w:rsidRPr="005E31D9">
        <w:rPr>
          <w:rFonts w:cs="Calibri"/>
        </w:rPr>
        <w:t xml:space="preserve">, </w:t>
      </w:r>
      <w:r w:rsidR="006A2997">
        <w:rPr>
          <w:rFonts w:cs="Calibri"/>
        </w:rPr>
        <w:t>GitHub</w:t>
      </w:r>
    </w:p>
    <w:p w:rsidR="00E62318" w:rsidRPr="001F1146" w:rsidRDefault="00E62318" w:rsidP="00E62318">
      <w:pPr>
        <w:spacing w:after="0" w:line="240" w:lineRule="auto"/>
        <w:rPr>
          <w:rFonts w:cs="Calibri"/>
          <w:b/>
          <w:iCs/>
          <w:sz w:val="20"/>
          <w:lang w:eastAsia="ar-SA"/>
        </w:rPr>
      </w:pPr>
      <w:r w:rsidRPr="001F1146">
        <w:rPr>
          <w:rFonts w:cs="Calibri"/>
          <w:b/>
          <w:sz w:val="20"/>
        </w:rPr>
        <w:t>Apr 2015 – Nov 2016</w:t>
      </w:r>
      <w:r w:rsidRPr="001F1146">
        <w:rPr>
          <w:rFonts w:cs="Calibri"/>
          <w:sz w:val="20"/>
        </w:rPr>
        <w:t xml:space="preserve"> </w:t>
      </w:r>
      <w:r>
        <w:rPr>
          <w:rFonts w:cs="Calibri"/>
          <w:sz w:val="20"/>
        </w:rPr>
        <w:tab/>
      </w:r>
      <w:r>
        <w:rPr>
          <w:rFonts w:cs="Calibri"/>
          <w:b/>
          <w:iCs/>
          <w:sz w:val="20"/>
          <w:lang w:eastAsia="ar-SA"/>
        </w:rPr>
        <w:t xml:space="preserve">HCL Technologies, </w:t>
      </w:r>
      <w:r w:rsidR="006136FE">
        <w:rPr>
          <w:rFonts w:cs="Calibri"/>
          <w:b/>
          <w:iCs/>
          <w:sz w:val="20"/>
          <w:lang w:eastAsia="ar-SA"/>
        </w:rPr>
        <w:t>Chennai, India:</w:t>
      </w:r>
      <w:r w:rsidRPr="00E62318">
        <w:rPr>
          <w:rFonts w:cs="Calibri"/>
          <w:b/>
          <w:iCs/>
          <w:sz w:val="20"/>
          <w:lang w:eastAsia="ar-SA"/>
        </w:rPr>
        <w:t xml:space="preserve"> </w:t>
      </w:r>
      <w:r w:rsidRPr="00220F4A">
        <w:rPr>
          <w:rFonts w:cs="Calibri"/>
          <w:b/>
          <w:i/>
          <w:iCs/>
          <w:sz w:val="20"/>
          <w:lang w:eastAsia="ar-SA"/>
        </w:rPr>
        <w:t>Lead Dot Net Developer</w:t>
      </w:r>
    </w:p>
    <w:p w:rsidR="001F1146" w:rsidRPr="001F1146" w:rsidRDefault="002276C7" w:rsidP="001F1146">
      <w:pPr>
        <w:spacing w:after="0" w:line="240" w:lineRule="auto"/>
        <w:rPr>
          <w:rFonts w:cs="Calibri"/>
          <w:b/>
          <w:iCs/>
          <w:sz w:val="20"/>
          <w:lang w:eastAsia="ar-SA"/>
        </w:rPr>
      </w:pPr>
      <w:r w:rsidRPr="001F1146">
        <w:rPr>
          <w:rStyle w:val="bumpedfont15"/>
          <w:rFonts w:cs="Calibri"/>
          <w:b/>
          <w:bCs/>
          <w:sz w:val="20"/>
        </w:rPr>
        <w:t>Client:</w:t>
      </w:r>
      <w:r w:rsidR="001F1146" w:rsidRPr="001F1146">
        <w:rPr>
          <w:rStyle w:val="bumpedfont15"/>
          <w:rFonts w:cs="Calibri"/>
          <w:b/>
          <w:bCs/>
          <w:sz w:val="20"/>
        </w:rPr>
        <w:t xml:space="preserve"> AIG  </w:t>
      </w:r>
    </w:p>
    <w:p w:rsidR="00E62318" w:rsidRDefault="00E62318" w:rsidP="001F1146">
      <w:pPr>
        <w:spacing w:after="0" w:line="240" w:lineRule="auto"/>
        <w:rPr>
          <w:rFonts w:cs="Calibri"/>
          <w:b/>
          <w:i/>
          <w:iCs/>
          <w:lang w:eastAsia="ar-SA"/>
        </w:rPr>
      </w:pPr>
    </w:p>
    <w:p w:rsidR="00AA3595" w:rsidRDefault="00AA3595" w:rsidP="001F1146">
      <w:pPr>
        <w:spacing w:after="0" w:line="240" w:lineRule="auto"/>
        <w:rPr>
          <w:rFonts w:cs="Calibri"/>
          <w:b/>
          <w:i/>
          <w:iCs/>
          <w:lang w:eastAsia="ar-SA"/>
        </w:rPr>
      </w:pPr>
    </w:p>
    <w:p w:rsidR="001F1146" w:rsidRPr="001F1146" w:rsidRDefault="001F1146" w:rsidP="001F1146">
      <w:pPr>
        <w:spacing w:after="0" w:line="240" w:lineRule="auto"/>
        <w:rPr>
          <w:rFonts w:cs="Calibri"/>
          <w:b/>
          <w:i/>
          <w:iCs/>
          <w:lang w:eastAsia="ar-SA"/>
        </w:rPr>
      </w:pPr>
      <w:r w:rsidRPr="001F1146">
        <w:rPr>
          <w:rFonts w:cs="Calibri"/>
          <w:b/>
          <w:i/>
          <w:iCs/>
          <w:lang w:eastAsia="ar-SA"/>
        </w:rPr>
        <w:t xml:space="preserve">Claims Enhancement Program (CEP) </w:t>
      </w:r>
    </w:p>
    <w:p w:rsidR="006D35B5" w:rsidRPr="00A86B47" w:rsidRDefault="006D35B5" w:rsidP="00A86B47">
      <w:pPr>
        <w:spacing w:line="240" w:lineRule="auto"/>
        <w:rPr>
          <w:rFonts w:cs="Calibri"/>
        </w:rPr>
      </w:pPr>
      <w:r w:rsidRPr="00A86B47">
        <w:rPr>
          <w:rFonts w:cs="Calibri"/>
        </w:rPr>
        <w:t xml:space="preserve">Claims Enhancement Project (CEP) is a Compliance &amp; Regulatory Project which is used to match the Policy Insured records from various policy admin systems with the Death Master File (DMF) received from SSN office (DMF - contains deceased info). CEP also gets Claims and Escheat information from various sources which is  loaded into database along with the tie up with corresponding policy admin record. Further, the DMF match results will be shared with Claims Processing Team for Claims handling excluding any matches which are already processed in Claims or Escheatment systems. Multi Policy Search &amp; Pension Benefit Information constitute to the end users to work on the claims. </w:t>
      </w:r>
    </w:p>
    <w:p w:rsidR="006D35B5" w:rsidRPr="00A86B47" w:rsidRDefault="006D35B5" w:rsidP="00A86B47">
      <w:pPr>
        <w:spacing w:line="240" w:lineRule="auto"/>
        <w:jc w:val="both"/>
        <w:rPr>
          <w:rFonts w:cs="Calibri"/>
        </w:rPr>
      </w:pPr>
      <w:r w:rsidRPr="00CD1481">
        <w:rPr>
          <w:rFonts w:cs="Calibri"/>
          <w:b/>
          <w:i/>
        </w:rPr>
        <w:t>Roles and Responsibilities</w:t>
      </w:r>
      <w:r w:rsidRPr="00A86B47">
        <w:rPr>
          <w:rFonts w:cs="Calibri"/>
          <w:b/>
        </w:rPr>
        <w:t>:</w:t>
      </w:r>
      <w:r w:rsidRPr="00A86B47">
        <w:rPr>
          <w:rFonts w:cs="Calibri"/>
        </w:rPr>
        <w:t xml:space="preserve"> Produce specifications &amp; determine operational feasibility, Document &amp; maintain software functionality, Tailor and deploy software tools, processes &amp; metrics, Serve as a subject matter expert, Comply with project plans </w:t>
      </w:r>
    </w:p>
    <w:p w:rsidR="006D35B5" w:rsidRDefault="006D35B5" w:rsidP="00A86B47">
      <w:pPr>
        <w:tabs>
          <w:tab w:val="left" w:pos="1800"/>
        </w:tabs>
        <w:overflowPunct w:val="0"/>
        <w:autoSpaceDE w:val="0"/>
        <w:autoSpaceDN w:val="0"/>
        <w:adjustRightInd w:val="0"/>
        <w:spacing w:line="240" w:lineRule="auto"/>
        <w:jc w:val="both"/>
        <w:textAlignment w:val="baseline"/>
        <w:rPr>
          <w:rFonts w:cs="Calibri"/>
          <w:lang w:val="fr-FR"/>
        </w:rPr>
      </w:pPr>
      <w:r w:rsidRPr="00CD1481">
        <w:rPr>
          <w:rFonts w:cs="Calibri"/>
          <w:b/>
          <w:i/>
          <w:lang w:val="fr-FR"/>
        </w:rPr>
        <w:t>Environment</w:t>
      </w:r>
      <w:r w:rsidRPr="00A86B47">
        <w:rPr>
          <w:rFonts w:cs="Calibri"/>
          <w:b/>
          <w:lang w:val="fr-FR"/>
        </w:rPr>
        <w:t xml:space="preserve"> : </w:t>
      </w:r>
      <w:r w:rsidRPr="00A86B47">
        <w:rPr>
          <w:rFonts w:cs="Calibri"/>
          <w:lang w:val="fr-FR"/>
        </w:rPr>
        <w:t>asp.net 4.0, Oracle 11g, bootstrap, jQuery</w:t>
      </w:r>
      <w:r w:rsidR="000C7EA7">
        <w:rPr>
          <w:rFonts w:cs="Calibri"/>
          <w:lang w:val="fr-FR"/>
        </w:rPr>
        <w:t xml:space="preserve"> AJAX, HTML CSS, TFS</w:t>
      </w:r>
    </w:p>
    <w:p w:rsidR="00CD1481" w:rsidRDefault="00CD1481" w:rsidP="00220F4A">
      <w:pPr>
        <w:spacing w:after="0" w:line="240" w:lineRule="auto"/>
        <w:rPr>
          <w:rFonts w:cs="Calibri"/>
          <w:b/>
          <w:sz w:val="20"/>
        </w:rPr>
      </w:pPr>
    </w:p>
    <w:p w:rsidR="00220F4A" w:rsidRPr="001F1146" w:rsidRDefault="00220F4A" w:rsidP="00220F4A">
      <w:pPr>
        <w:spacing w:after="0" w:line="240" w:lineRule="auto"/>
        <w:rPr>
          <w:rFonts w:cs="Calibri"/>
          <w:b/>
          <w:iCs/>
          <w:sz w:val="20"/>
          <w:lang w:eastAsia="ar-SA"/>
        </w:rPr>
      </w:pPr>
      <w:r>
        <w:rPr>
          <w:rFonts w:cs="Calibri"/>
          <w:b/>
          <w:sz w:val="20"/>
        </w:rPr>
        <w:t>Apr 2012</w:t>
      </w:r>
      <w:r w:rsidRPr="001F1146">
        <w:rPr>
          <w:rFonts w:cs="Calibri"/>
          <w:b/>
          <w:sz w:val="20"/>
        </w:rPr>
        <w:t xml:space="preserve"> – </w:t>
      </w:r>
      <w:r>
        <w:rPr>
          <w:rFonts w:cs="Calibri"/>
          <w:b/>
          <w:sz w:val="20"/>
        </w:rPr>
        <w:t>Mar 2015</w:t>
      </w:r>
      <w:r>
        <w:rPr>
          <w:rFonts w:cs="Calibri"/>
          <w:sz w:val="20"/>
        </w:rPr>
        <w:tab/>
      </w:r>
      <w:r>
        <w:rPr>
          <w:rFonts w:cs="Calibri"/>
          <w:sz w:val="20"/>
        </w:rPr>
        <w:tab/>
      </w:r>
      <w:r w:rsidR="001F1146">
        <w:rPr>
          <w:rFonts w:cs="Calibri"/>
          <w:b/>
          <w:iCs/>
          <w:sz w:val="20"/>
          <w:lang w:eastAsia="ar-SA"/>
        </w:rPr>
        <w:t>AGS Health</w:t>
      </w:r>
      <w:r>
        <w:rPr>
          <w:rFonts w:cs="Calibri"/>
          <w:b/>
          <w:iCs/>
          <w:sz w:val="20"/>
          <w:lang w:eastAsia="ar-SA"/>
        </w:rPr>
        <w:t>:</w:t>
      </w:r>
      <w:r w:rsidRPr="00220F4A">
        <w:rPr>
          <w:rFonts w:cs="Calibri"/>
          <w:b/>
          <w:iCs/>
          <w:sz w:val="20"/>
          <w:lang w:eastAsia="ar-SA"/>
        </w:rPr>
        <w:t xml:space="preserve"> </w:t>
      </w:r>
      <w:r w:rsidRPr="00220F4A">
        <w:rPr>
          <w:rFonts w:cs="Calibri"/>
          <w:b/>
          <w:i/>
          <w:iCs/>
          <w:sz w:val="20"/>
          <w:lang w:eastAsia="ar-SA"/>
        </w:rPr>
        <w:t>Senior Dot Net Developer</w:t>
      </w:r>
    </w:p>
    <w:p w:rsidR="001F1146" w:rsidRPr="001F1146" w:rsidRDefault="002276C7" w:rsidP="001F1146">
      <w:pPr>
        <w:spacing w:after="0" w:line="240" w:lineRule="auto"/>
        <w:rPr>
          <w:rFonts w:cs="Calibri"/>
          <w:b/>
          <w:iCs/>
          <w:sz w:val="20"/>
          <w:lang w:eastAsia="ar-SA"/>
        </w:rPr>
      </w:pPr>
      <w:r w:rsidRPr="001F1146">
        <w:rPr>
          <w:rStyle w:val="bumpedfont15"/>
          <w:rFonts w:cs="Calibri"/>
          <w:b/>
          <w:bCs/>
          <w:sz w:val="20"/>
        </w:rPr>
        <w:t>Client:</w:t>
      </w:r>
      <w:r w:rsidR="001F1146" w:rsidRPr="001F1146">
        <w:rPr>
          <w:rStyle w:val="bumpedfont15"/>
          <w:rFonts w:cs="Calibri"/>
          <w:b/>
          <w:bCs/>
          <w:sz w:val="20"/>
        </w:rPr>
        <w:t xml:space="preserve"> </w:t>
      </w:r>
      <w:r w:rsidR="001F1146">
        <w:rPr>
          <w:rStyle w:val="bumpedfont15"/>
          <w:rFonts w:cs="Calibri"/>
          <w:b/>
          <w:bCs/>
          <w:sz w:val="20"/>
        </w:rPr>
        <w:t>McKesson &amp; SG</w:t>
      </w:r>
      <w:r w:rsidR="001F1146" w:rsidRPr="001F1146">
        <w:rPr>
          <w:rStyle w:val="bumpedfont15"/>
          <w:rFonts w:cs="Calibri"/>
          <w:b/>
          <w:bCs/>
          <w:sz w:val="20"/>
        </w:rPr>
        <w:t xml:space="preserve">  </w:t>
      </w:r>
    </w:p>
    <w:p w:rsidR="003357DD" w:rsidRDefault="003357DD" w:rsidP="00A86B47">
      <w:pPr>
        <w:spacing w:line="240" w:lineRule="auto"/>
        <w:rPr>
          <w:rFonts w:cs="Calibri"/>
          <w:b/>
          <w:i/>
          <w:iCs/>
          <w:lang w:eastAsia="ar-SA"/>
        </w:rPr>
      </w:pPr>
    </w:p>
    <w:p w:rsidR="00CD1481" w:rsidRPr="00CD1481" w:rsidRDefault="006D35B5" w:rsidP="00CD1481">
      <w:pPr>
        <w:pStyle w:val="NoSpacing"/>
        <w:rPr>
          <w:b/>
          <w:i/>
          <w:sz w:val="20"/>
          <w:szCs w:val="20"/>
        </w:rPr>
      </w:pPr>
      <w:r w:rsidRPr="00CD1481">
        <w:rPr>
          <w:b/>
          <w:i/>
          <w:sz w:val="20"/>
          <w:szCs w:val="20"/>
          <w:lang w:eastAsia="ar-SA"/>
        </w:rPr>
        <w:t>AR- Manager (PulsAR)</w:t>
      </w:r>
      <w:r w:rsidRPr="00CD1481">
        <w:rPr>
          <w:b/>
          <w:i/>
          <w:sz w:val="20"/>
          <w:szCs w:val="20"/>
        </w:rPr>
        <w:t xml:space="preserve"> </w:t>
      </w:r>
    </w:p>
    <w:p w:rsidR="006D35B5" w:rsidRPr="0025640F" w:rsidRDefault="006D35B5" w:rsidP="003357DD">
      <w:pPr>
        <w:spacing w:line="240" w:lineRule="auto"/>
        <w:rPr>
          <w:rFonts w:cs="Calibri"/>
          <w:lang w:eastAsia="ar-SA"/>
        </w:rPr>
      </w:pPr>
      <w:r w:rsidRPr="0025640F">
        <w:rPr>
          <w:rFonts w:cs="Calibri"/>
        </w:rPr>
        <w:t xml:space="preserve">Accounts Receivable Manager Application for managing the leads with different entities and clients &amp; projects the current status of the claim and guides efficiently to collect the </w:t>
      </w:r>
      <w:r w:rsidR="00317440" w:rsidRPr="0025640F">
        <w:rPr>
          <w:rFonts w:cs="Calibri"/>
        </w:rPr>
        <w:t>bills. It</w:t>
      </w:r>
      <w:r w:rsidRPr="0025640F">
        <w:rPr>
          <w:rFonts w:cs="Calibri"/>
        </w:rPr>
        <w:t xml:space="preserve"> comprises of the AR Placement creation screen with the leads formulating into queues and users can be assigned/Reassigned the leads. To monitor the leads flow real-time dashboards helps in closing the accounts efficiently.    </w:t>
      </w:r>
      <w:r w:rsidRPr="0025640F">
        <w:rPr>
          <w:rFonts w:cs="Calibri"/>
        </w:rPr>
        <w:lastRenderedPageBreak/>
        <w:t xml:space="preserve">User final action module provides the user to update the current status of the lead accounts with correspondence to the payor.  </w:t>
      </w:r>
    </w:p>
    <w:p w:rsidR="006D35B5" w:rsidRPr="00A86B47" w:rsidRDefault="006D35B5" w:rsidP="00A86B47">
      <w:pPr>
        <w:spacing w:line="240" w:lineRule="auto"/>
        <w:jc w:val="both"/>
        <w:rPr>
          <w:rFonts w:cs="Calibri"/>
        </w:rPr>
      </w:pPr>
      <w:r w:rsidRPr="00CD1481">
        <w:rPr>
          <w:rFonts w:cs="Calibri"/>
          <w:b/>
          <w:i/>
        </w:rPr>
        <w:t>Roles and Responsibilities</w:t>
      </w:r>
      <w:r w:rsidRPr="00A86B47">
        <w:rPr>
          <w:rFonts w:cs="Calibri"/>
          <w:b/>
        </w:rPr>
        <w:t>:</w:t>
      </w:r>
      <w:r w:rsidRPr="00A86B47">
        <w:rPr>
          <w:rFonts w:cs="Calibri"/>
        </w:rPr>
        <w:t xml:space="preserve">  System Study, Requirement Analysis, Design, Development with Frontend and Backend, Team Management, Documentation, Unit Testing.</w:t>
      </w:r>
    </w:p>
    <w:p w:rsidR="006D35B5" w:rsidRPr="00A31439" w:rsidRDefault="00CD1481" w:rsidP="00A31439">
      <w:pPr>
        <w:tabs>
          <w:tab w:val="left" w:pos="1800"/>
        </w:tabs>
        <w:overflowPunct w:val="0"/>
        <w:autoSpaceDE w:val="0"/>
        <w:autoSpaceDN w:val="0"/>
        <w:adjustRightInd w:val="0"/>
        <w:spacing w:line="240" w:lineRule="auto"/>
        <w:jc w:val="both"/>
        <w:textAlignment w:val="baseline"/>
        <w:rPr>
          <w:rStyle w:val="v11"/>
          <w:rFonts w:cs="Calibri"/>
          <w:lang w:val="fr-FR"/>
        </w:rPr>
      </w:pPr>
      <w:r>
        <w:rPr>
          <w:rFonts w:cs="Calibri"/>
          <w:b/>
          <w:i/>
          <w:lang w:val="fr-FR"/>
        </w:rPr>
        <w:t>Environm</w:t>
      </w:r>
      <w:r w:rsidRPr="00CD1481">
        <w:rPr>
          <w:rFonts w:cs="Calibri"/>
          <w:b/>
          <w:i/>
          <w:lang w:val="fr-FR"/>
        </w:rPr>
        <w:t>ent</w:t>
      </w:r>
      <w:r w:rsidR="006D35B5" w:rsidRPr="00CD1481">
        <w:rPr>
          <w:rFonts w:cs="Calibri"/>
          <w:b/>
          <w:i/>
          <w:lang w:val="fr-FR"/>
        </w:rPr>
        <w:t> </w:t>
      </w:r>
      <w:r w:rsidRPr="00A86B47">
        <w:rPr>
          <w:rFonts w:cs="Calibri"/>
          <w:b/>
          <w:lang w:val="fr-FR"/>
        </w:rPr>
        <w:t xml:space="preserve">: </w:t>
      </w:r>
      <w:r w:rsidRPr="00CD1481">
        <w:rPr>
          <w:rFonts w:cs="Calibri"/>
          <w:lang w:val="fr-FR"/>
        </w:rPr>
        <w:t>MVC</w:t>
      </w:r>
      <w:r w:rsidR="006D35B5" w:rsidRPr="00A86B47">
        <w:rPr>
          <w:rFonts w:cs="Calibri"/>
          <w:lang w:val="fr-FR"/>
        </w:rPr>
        <w:t xml:space="preserve"> 4.0, MS SQL </w:t>
      </w:r>
      <w:r w:rsidRPr="00A86B47">
        <w:rPr>
          <w:rFonts w:cs="Calibri"/>
          <w:lang w:val="fr-FR"/>
        </w:rPr>
        <w:t>2012, KendoUI</w:t>
      </w:r>
      <w:r w:rsidR="006D35B5" w:rsidRPr="00A86B47">
        <w:rPr>
          <w:rFonts w:cs="Calibri"/>
          <w:lang w:val="fr-FR"/>
        </w:rPr>
        <w:t xml:space="preserve">, </w:t>
      </w:r>
      <w:r w:rsidRPr="00A86B47">
        <w:rPr>
          <w:rFonts w:cs="Calibri"/>
          <w:lang w:val="fr-FR"/>
        </w:rPr>
        <w:t>bootstrap, jQuery</w:t>
      </w:r>
      <w:r w:rsidR="006D35B5" w:rsidRPr="00A86B47">
        <w:rPr>
          <w:rFonts w:cs="Calibri"/>
          <w:lang w:val="fr-FR"/>
        </w:rPr>
        <w:t xml:space="preserve">, </w:t>
      </w:r>
      <w:r w:rsidRPr="00A86B47">
        <w:rPr>
          <w:rFonts w:cs="Calibri"/>
          <w:lang w:val="fr-FR"/>
        </w:rPr>
        <w:t>reporting,</w:t>
      </w:r>
      <w:r w:rsidR="006D35B5" w:rsidRPr="00A86B47">
        <w:rPr>
          <w:rFonts w:cs="Calibri"/>
          <w:lang w:val="fr-FR"/>
        </w:rPr>
        <w:t xml:space="preserve"> GIT</w:t>
      </w:r>
      <w:r w:rsidRPr="00CD1481">
        <w:rPr>
          <w:rStyle w:val="v11"/>
          <w:rFonts w:cs="Calibri"/>
          <w:i/>
          <w:iCs/>
          <w:color w:val="000000" w:themeColor="text1"/>
        </w:rPr>
        <w:t>I</w:t>
      </w:r>
      <w:r w:rsidR="006D35B5" w:rsidRPr="00CD1481">
        <w:rPr>
          <w:rStyle w:val="v11"/>
          <w:rFonts w:cs="Calibri"/>
          <w:i/>
          <w:iCs/>
          <w:color w:val="000000" w:themeColor="text1"/>
        </w:rPr>
        <w:t>CRM</w:t>
      </w:r>
    </w:p>
    <w:p w:rsidR="006D35B5" w:rsidRPr="0025640F" w:rsidRDefault="006D35B5" w:rsidP="0025640F">
      <w:pPr>
        <w:autoSpaceDE w:val="0"/>
        <w:spacing w:line="240" w:lineRule="auto"/>
        <w:rPr>
          <w:rStyle w:val="v11"/>
          <w:color w:val="000000" w:themeColor="text1"/>
        </w:rPr>
      </w:pPr>
      <w:r w:rsidRPr="0025640F">
        <w:rPr>
          <w:rFonts w:cs="Calibri"/>
          <w:color w:val="000000" w:themeColor="text1"/>
        </w:rPr>
        <w:t>A ticketing tool to manage the tokens for different department in the organization</w:t>
      </w:r>
      <w:r w:rsidRPr="0025640F">
        <w:rPr>
          <w:rStyle w:val="v11"/>
          <w:rFonts w:cs="Calibri"/>
          <w:color w:val="000000" w:themeColor="text1"/>
        </w:rPr>
        <w:t xml:space="preserve">. It comprises of assigning module to employee based on their project processes. </w:t>
      </w:r>
      <w:r w:rsidR="00317440" w:rsidRPr="0025640F">
        <w:rPr>
          <w:rStyle w:val="v11"/>
          <w:color w:val="000000" w:themeColor="text1"/>
        </w:rPr>
        <w:t>Configurable</w:t>
      </w:r>
      <w:r w:rsidRPr="0025640F">
        <w:rPr>
          <w:rStyle w:val="v11"/>
          <w:color w:val="000000" w:themeColor="text1"/>
        </w:rPr>
        <w:t xml:space="preserve"> work flow of multiple departments</w:t>
      </w:r>
    </w:p>
    <w:p w:rsidR="006D35B5" w:rsidRPr="00A86B47" w:rsidRDefault="006D35B5" w:rsidP="00A86B47">
      <w:pPr>
        <w:spacing w:line="240" w:lineRule="auto"/>
        <w:jc w:val="both"/>
        <w:rPr>
          <w:rFonts w:cs="Calibri"/>
        </w:rPr>
      </w:pPr>
      <w:r w:rsidRPr="00CD1481">
        <w:rPr>
          <w:rFonts w:cs="Calibri"/>
          <w:b/>
          <w:i/>
        </w:rPr>
        <w:t>Roles and Responsibilities:</w:t>
      </w:r>
      <w:r w:rsidRPr="00A86B47">
        <w:rPr>
          <w:rFonts w:cs="Calibri"/>
          <w:b/>
        </w:rPr>
        <w:t xml:space="preserve">    </w:t>
      </w:r>
      <w:r w:rsidRPr="00A86B47">
        <w:rPr>
          <w:rFonts w:cs="Calibri"/>
        </w:rPr>
        <w:t>Requirement Analyst, designing</w:t>
      </w:r>
      <w:r w:rsidR="0025640F">
        <w:rPr>
          <w:rFonts w:cs="Calibri"/>
        </w:rPr>
        <w:t>, testing</w:t>
      </w:r>
      <w:r w:rsidRPr="00A86B47">
        <w:rPr>
          <w:rFonts w:cs="Calibri"/>
        </w:rPr>
        <w:t xml:space="preserve"> and developing the application.</w:t>
      </w:r>
    </w:p>
    <w:p w:rsidR="0025640F" w:rsidRPr="00A31439" w:rsidRDefault="006D35B5" w:rsidP="00A31439">
      <w:pPr>
        <w:tabs>
          <w:tab w:val="left" w:pos="1800"/>
        </w:tabs>
        <w:overflowPunct w:val="0"/>
        <w:autoSpaceDE w:val="0"/>
        <w:autoSpaceDN w:val="0"/>
        <w:adjustRightInd w:val="0"/>
        <w:spacing w:line="240" w:lineRule="auto"/>
        <w:jc w:val="both"/>
        <w:textAlignment w:val="baseline"/>
        <w:rPr>
          <w:rFonts w:cs="Calibri"/>
          <w:lang w:val="fr-FR"/>
        </w:rPr>
      </w:pPr>
      <w:r w:rsidRPr="00CD1481">
        <w:rPr>
          <w:rFonts w:cs="Calibri"/>
          <w:b/>
          <w:i/>
          <w:lang w:val="fr-FR"/>
        </w:rPr>
        <w:t>Environment</w:t>
      </w:r>
      <w:r w:rsidRPr="00A86B47">
        <w:rPr>
          <w:rFonts w:cs="Calibri"/>
          <w:b/>
          <w:lang w:val="fr-FR"/>
        </w:rPr>
        <w:t> :</w:t>
      </w:r>
      <w:r w:rsidRPr="00A86B47">
        <w:rPr>
          <w:rFonts w:cs="Calibri"/>
          <w:lang w:val="fr-FR"/>
        </w:rPr>
        <w:t xml:space="preserve">   ASP.NET 4.0, SQL SERVER 2005, SSRS</w:t>
      </w:r>
    </w:p>
    <w:p w:rsidR="006D35B5" w:rsidRPr="00CD1481" w:rsidRDefault="006D35B5" w:rsidP="00CD1481">
      <w:pPr>
        <w:pStyle w:val="NoSpacing"/>
        <w:rPr>
          <w:b/>
          <w:i/>
          <w:lang w:eastAsia="ar-SA"/>
        </w:rPr>
      </w:pPr>
      <w:r w:rsidRPr="00CD1481">
        <w:rPr>
          <w:b/>
          <w:i/>
          <w:lang w:eastAsia="ar-SA"/>
        </w:rPr>
        <w:t>KRA - KPI</w:t>
      </w:r>
    </w:p>
    <w:p w:rsidR="0025640F" w:rsidRDefault="006D35B5" w:rsidP="0025640F">
      <w:pPr>
        <w:spacing w:after="280" w:line="240" w:lineRule="auto"/>
        <w:rPr>
          <w:rFonts w:cs="Calibri"/>
        </w:rPr>
      </w:pPr>
      <w:r w:rsidRPr="0025640F">
        <w:rPr>
          <w:rFonts w:cs="Calibri"/>
        </w:rPr>
        <w:t xml:space="preserve">A Complete Timesheet Application to track down the daily Employee activities with the Assigned Key Result Areas and Key Performance </w:t>
      </w:r>
      <w:r w:rsidR="00317440" w:rsidRPr="0025640F">
        <w:rPr>
          <w:rFonts w:cs="Calibri"/>
        </w:rPr>
        <w:t>Indicators. It</w:t>
      </w:r>
      <w:r w:rsidRPr="0025640F">
        <w:rPr>
          <w:rFonts w:cs="Calibri"/>
        </w:rPr>
        <w:t xml:space="preserve"> consists of the Admin screen where KRA – KPI could be assigned for each employee or with a group categorized with their </w:t>
      </w:r>
      <w:r w:rsidR="00317440" w:rsidRPr="0025640F">
        <w:rPr>
          <w:rFonts w:cs="Calibri"/>
        </w:rPr>
        <w:t>designation. On</w:t>
      </w:r>
      <w:r w:rsidRPr="0025640F">
        <w:rPr>
          <w:rFonts w:cs="Calibri"/>
        </w:rPr>
        <w:t xml:space="preserve"> assigning a KRA, On Summing multiple KRA’s weightages should be 100% and KPI’s should be summed to 100% for each KRA.    User should submit their daily </w:t>
      </w:r>
      <w:r w:rsidR="00317440" w:rsidRPr="0025640F">
        <w:rPr>
          <w:rFonts w:cs="Calibri"/>
        </w:rPr>
        <w:t>logged In</w:t>
      </w:r>
      <w:r w:rsidRPr="0025640F">
        <w:rPr>
          <w:rFonts w:cs="Calibri"/>
        </w:rPr>
        <w:t xml:space="preserve"> hours with the percentage allocated for each KRA and KPI.  </w:t>
      </w:r>
    </w:p>
    <w:p w:rsidR="006D35B5" w:rsidRPr="00A86B47" w:rsidRDefault="006D35B5" w:rsidP="0025640F">
      <w:pPr>
        <w:spacing w:after="280" w:line="240" w:lineRule="auto"/>
        <w:rPr>
          <w:rFonts w:cs="Calibri"/>
        </w:rPr>
      </w:pPr>
      <w:r w:rsidRPr="00032B93">
        <w:rPr>
          <w:rFonts w:cs="Calibri"/>
          <w:b/>
          <w:i/>
        </w:rPr>
        <w:t>Roles and Responsibilities</w:t>
      </w:r>
      <w:r w:rsidRPr="00CD1481">
        <w:rPr>
          <w:rFonts w:cs="Calibri"/>
          <w:b/>
          <w:i/>
        </w:rPr>
        <w:t>:</w:t>
      </w:r>
      <w:r w:rsidRPr="00A86B47">
        <w:rPr>
          <w:rFonts w:cs="Calibri"/>
        </w:rPr>
        <w:t xml:space="preserve">   Requirement Analysis, Design, Development with Frontend and Backend, Unit Testing.</w:t>
      </w:r>
    </w:p>
    <w:p w:rsidR="006D35B5" w:rsidRPr="00A86B47" w:rsidRDefault="006D35B5" w:rsidP="00A86B47">
      <w:pPr>
        <w:tabs>
          <w:tab w:val="left" w:pos="1800"/>
        </w:tabs>
        <w:overflowPunct w:val="0"/>
        <w:autoSpaceDE w:val="0"/>
        <w:autoSpaceDN w:val="0"/>
        <w:adjustRightInd w:val="0"/>
        <w:spacing w:line="240" w:lineRule="auto"/>
        <w:jc w:val="both"/>
        <w:textAlignment w:val="baseline"/>
        <w:rPr>
          <w:rFonts w:cs="Calibri"/>
          <w:lang w:val="fr-FR"/>
        </w:rPr>
      </w:pPr>
      <w:r w:rsidRPr="00032B93">
        <w:rPr>
          <w:rFonts w:cs="Calibri"/>
          <w:b/>
          <w:i/>
          <w:lang w:val="fr-FR"/>
        </w:rPr>
        <w:t>Environment</w:t>
      </w:r>
      <w:r w:rsidRPr="00A86B47">
        <w:rPr>
          <w:rFonts w:cs="Calibri"/>
          <w:b/>
          <w:lang w:val="fr-FR"/>
        </w:rPr>
        <w:t xml:space="preserve"> : </w:t>
      </w:r>
      <w:r w:rsidRPr="00A86B47">
        <w:rPr>
          <w:rFonts w:cs="Calibri"/>
          <w:lang w:val="fr-FR"/>
        </w:rPr>
        <w:t>Asp.net 4.0, MS SQL 2008</w:t>
      </w:r>
    </w:p>
    <w:p w:rsidR="0025640F" w:rsidRPr="00032B93" w:rsidRDefault="00317440" w:rsidP="00CD1481">
      <w:pPr>
        <w:pStyle w:val="NoSpacing"/>
        <w:rPr>
          <w:b/>
          <w:i/>
          <w:lang w:eastAsia="ar-SA"/>
        </w:rPr>
      </w:pPr>
      <w:r w:rsidRPr="00032B93">
        <w:rPr>
          <w:b/>
          <w:i/>
          <w:lang w:eastAsia="ar-SA"/>
        </w:rPr>
        <w:t>Brokers Unite</w:t>
      </w:r>
    </w:p>
    <w:p w:rsidR="006D35B5" w:rsidRPr="00A86B47" w:rsidRDefault="006D35B5" w:rsidP="0025640F">
      <w:pPr>
        <w:spacing w:line="240" w:lineRule="auto"/>
        <w:rPr>
          <w:rFonts w:cs="Calibri"/>
        </w:rPr>
      </w:pPr>
      <w:r w:rsidRPr="00A86B47">
        <w:rPr>
          <w:rFonts w:cs="Calibri"/>
        </w:rPr>
        <w:t xml:space="preserve">Aim of the application is to unite brokers across the world. Brokers from various places are registered and login via their social networks like Facebook, Gmail, and </w:t>
      </w:r>
      <w:r w:rsidR="00317440" w:rsidRPr="00A86B47">
        <w:rPr>
          <w:rFonts w:cs="Calibri"/>
        </w:rPr>
        <w:t>LinkedIn. They</w:t>
      </w:r>
      <w:r w:rsidRPr="00A86B47">
        <w:rPr>
          <w:rFonts w:cs="Calibri"/>
        </w:rPr>
        <w:t xml:space="preserve"> can add/sell Leads/Clients and can update their profile. They can add their clients in three ways:-Manually, Import from Excel, Lead API.Three membership levels are implemented and handled based on the payment they made using PayPal and Credit card gateway integration. Recurring payment is configured to make payments automatically from the user accounts. They can fix/schedule appointments and reminders using Calendar module with DHTML, with to preconfigure the mail template to send for appointment and invitation mail on adding leads or clients. </w:t>
      </w:r>
    </w:p>
    <w:p w:rsidR="00A31439" w:rsidRDefault="006D35B5" w:rsidP="00A31439">
      <w:pPr>
        <w:spacing w:line="240" w:lineRule="auto"/>
        <w:jc w:val="both"/>
        <w:rPr>
          <w:rFonts w:cs="Calibri"/>
        </w:rPr>
      </w:pPr>
      <w:r w:rsidRPr="00032B93">
        <w:rPr>
          <w:rFonts w:cs="Calibri"/>
          <w:b/>
          <w:i/>
        </w:rPr>
        <w:t>Roles and Responsibilities</w:t>
      </w:r>
      <w:r w:rsidRPr="00A86B47">
        <w:rPr>
          <w:rFonts w:cs="Calibri"/>
          <w:b/>
        </w:rPr>
        <w:t>:</w:t>
      </w:r>
      <w:r w:rsidRPr="00A86B47">
        <w:rPr>
          <w:rFonts w:cs="Calibri"/>
        </w:rPr>
        <w:t xml:space="preserve">  Requirement Analysis, Design, Development with Frontend and Backend, Testing, Reporting.</w:t>
      </w:r>
    </w:p>
    <w:p w:rsidR="00363C67" w:rsidRDefault="006D35B5" w:rsidP="0044427D">
      <w:pPr>
        <w:spacing w:line="240" w:lineRule="auto"/>
        <w:jc w:val="both"/>
        <w:rPr>
          <w:rFonts w:cs="Calibri"/>
          <w:b/>
          <w:sz w:val="20"/>
        </w:rPr>
      </w:pPr>
      <w:r w:rsidRPr="00032B93">
        <w:rPr>
          <w:rFonts w:cs="Calibri"/>
          <w:b/>
          <w:i/>
          <w:lang w:val="fr-FR"/>
        </w:rPr>
        <w:t>Environment</w:t>
      </w:r>
      <w:r w:rsidRPr="00A86B47">
        <w:rPr>
          <w:rFonts w:cs="Calibri"/>
          <w:b/>
          <w:lang w:val="fr-FR"/>
        </w:rPr>
        <w:t xml:space="preserve"> : </w:t>
      </w:r>
      <w:r w:rsidRPr="00A86B47">
        <w:rPr>
          <w:rFonts w:cs="Calibri"/>
          <w:lang w:val="fr-FR"/>
        </w:rPr>
        <w:t>vb.net, MS SQL 2008</w:t>
      </w:r>
    </w:p>
    <w:p w:rsidR="00CD1481" w:rsidRPr="001F1146" w:rsidRDefault="00CD1481" w:rsidP="00CD1481">
      <w:pPr>
        <w:spacing w:after="0" w:line="240" w:lineRule="auto"/>
        <w:rPr>
          <w:rFonts w:cs="Calibri"/>
          <w:b/>
          <w:iCs/>
          <w:sz w:val="20"/>
          <w:lang w:eastAsia="ar-SA"/>
        </w:rPr>
      </w:pPr>
      <w:r>
        <w:rPr>
          <w:rFonts w:cs="Calibri"/>
          <w:b/>
          <w:sz w:val="20"/>
        </w:rPr>
        <w:t>Aug 2010</w:t>
      </w:r>
      <w:r w:rsidRPr="001F1146">
        <w:rPr>
          <w:rFonts w:cs="Calibri"/>
          <w:b/>
          <w:sz w:val="20"/>
        </w:rPr>
        <w:t xml:space="preserve"> – </w:t>
      </w:r>
      <w:r>
        <w:rPr>
          <w:rFonts w:cs="Calibri"/>
          <w:b/>
          <w:sz w:val="20"/>
        </w:rPr>
        <w:t>Aug 2011</w:t>
      </w:r>
      <w:r w:rsidRPr="001F1146">
        <w:rPr>
          <w:rFonts w:cs="Calibri"/>
          <w:sz w:val="20"/>
        </w:rPr>
        <w:t xml:space="preserve"> </w:t>
      </w:r>
      <w:r>
        <w:rPr>
          <w:rFonts w:cs="Calibri"/>
          <w:sz w:val="20"/>
        </w:rPr>
        <w:tab/>
      </w:r>
      <w:r>
        <w:rPr>
          <w:rFonts w:cs="Calibri"/>
          <w:b/>
          <w:iCs/>
          <w:sz w:val="20"/>
          <w:lang w:eastAsia="ar-SA"/>
        </w:rPr>
        <w:t>Saadhvi Technology, Chennai:</w:t>
      </w:r>
      <w:r w:rsidRPr="00CD1481">
        <w:rPr>
          <w:rFonts w:cs="Calibri"/>
          <w:b/>
          <w:iCs/>
          <w:sz w:val="20"/>
          <w:lang w:eastAsia="ar-SA"/>
        </w:rPr>
        <w:t xml:space="preserve"> </w:t>
      </w:r>
      <w:r w:rsidRPr="00CD1481">
        <w:rPr>
          <w:rFonts w:cs="Calibri"/>
          <w:b/>
          <w:i/>
          <w:iCs/>
          <w:sz w:val="20"/>
          <w:lang w:eastAsia="ar-SA"/>
        </w:rPr>
        <w:t>Software Programmer</w:t>
      </w:r>
    </w:p>
    <w:p w:rsidR="00CD1481" w:rsidRPr="00032B93" w:rsidRDefault="00CD1481" w:rsidP="00CD1481">
      <w:pPr>
        <w:pStyle w:val="NoSpacing"/>
        <w:rPr>
          <w:rFonts w:eastAsia="Calibri"/>
          <w:i/>
        </w:rPr>
      </w:pPr>
    </w:p>
    <w:p w:rsidR="005E31D9" w:rsidRPr="00CD1481" w:rsidRDefault="006D35B5" w:rsidP="00CD1481">
      <w:pPr>
        <w:pStyle w:val="NoSpacing"/>
        <w:rPr>
          <w:b/>
        </w:rPr>
      </w:pPr>
      <w:r w:rsidRPr="00032B93">
        <w:rPr>
          <w:b/>
          <w:i/>
          <w:lang w:eastAsia="ar-SA"/>
        </w:rPr>
        <w:t>Skill</w:t>
      </w:r>
      <w:r w:rsidR="00CD1481" w:rsidRPr="00032B93">
        <w:rPr>
          <w:b/>
          <w:i/>
          <w:lang w:eastAsia="ar-SA"/>
        </w:rPr>
        <w:t xml:space="preserve"> </w:t>
      </w:r>
      <w:r w:rsidRPr="00032B93">
        <w:rPr>
          <w:b/>
          <w:i/>
          <w:lang w:eastAsia="ar-SA"/>
        </w:rPr>
        <w:t>Desk</w:t>
      </w:r>
      <w:r w:rsidRPr="00CD1481">
        <w:rPr>
          <w:b/>
        </w:rPr>
        <w:tab/>
      </w:r>
      <w:r w:rsidRPr="00CD1481">
        <w:rPr>
          <w:b/>
        </w:rPr>
        <w:tab/>
      </w:r>
      <w:r w:rsidRPr="00CD1481">
        <w:rPr>
          <w:b/>
        </w:rPr>
        <w:tab/>
      </w:r>
      <w:r w:rsidRPr="00CD1481">
        <w:rPr>
          <w:b/>
        </w:rPr>
        <w:tab/>
      </w:r>
      <w:r w:rsidRPr="00CD1481">
        <w:rPr>
          <w:b/>
        </w:rPr>
        <w:tab/>
        <w:t xml:space="preserve">               </w:t>
      </w:r>
      <w:r w:rsidRPr="00CD1481">
        <w:rPr>
          <w:b/>
        </w:rPr>
        <w:tab/>
      </w:r>
      <w:r w:rsidRPr="00CD1481">
        <w:rPr>
          <w:b/>
        </w:rPr>
        <w:tab/>
      </w:r>
      <w:r w:rsidRPr="00CD1481">
        <w:rPr>
          <w:b/>
        </w:rPr>
        <w:tab/>
      </w:r>
      <w:r w:rsidRPr="00CD1481">
        <w:rPr>
          <w:b/>
          <w:bCs/>
        </w:rPr>
        <w:tab/>
      </w:r>
      <w:r w:rsidR="005E31D9" w:rsidRPr="00CD1481">
        <w:rPr>
          <w:b/>
        </w:rPr>
        <w:tab/>
        <w:t xml:space="preserve">                   </w:t>
      </w:r>
    </w:p>
    <w:p w:rsidR="006D35B5" w:rsidRPr="005E31D9" w:rsidRDefault="006D35B5" w:rsidP="005E31D9">
      <w:pPr>
        <w:spacing w:line="240" w:lineRule="auto"/>
        <w:rPr>
          <w:rFonts w:cs="Calibri"/>
          <w:bCs/>
        </w:rPr>
      </w:pPr>
      <w:r w:rsidRPr="005E31D9">
        <w:rPr>
          <w:rFonts w:cs="Calibri"/>
        </w:rPr>
        <w:t xml:space="preserve">SkillDesk is online test taking application in which an admin can maintain </w:t>
      </w:r>
      <w:r w:rsidR="00317440" w:rsidRPr="005E31D9">
        <w:rPr>
          <w:rFonts w:cs="Calibri"/>
        </w:rPr>
        <w:t>an</w:t>
      </w:r>
      <w:r w:rsidRPr="005E31D9">
        <w:rPr>
          <w:rFonts w:cs="Calibri"/>
        </w:rPr>
        <w:t xml:space="preserve"> organization with the user group and its related users. The admin can assign tests to a selected user group belonging to that organization. The user can request for a test, postpone it within a time period and take test with </w:t>
      </w:r>
      <w:r w:rsidRPr="005E31D9">
        <w:rPr>
          <w:rFonts w:cs="Calibri"/>
        </w:rPr>
        <w:lastRenderedPageBreak/>
        <w:t>multiple sections like MCQ’s, video, Image and descriptive questions. The can created by the admin user. The objective of the website is to develop a portal, which will digitalize the exam pattern</w:t>
      </w:r>
      <w:r w:rsidRPr="0025640F">
        <w:rPr>
          <w:rFonts w:cs="Calibri"/>
          <w:color w:val="000000" w:themeColor="text1"/>
        </w:rPr>
        <w:t xml:space="preserve">. </w:t>
      </w:r>
    </w:p>
    <w:p w:rsidR="006D35B5" w:rsidRPr="00A86B47" w:rsidRDefault="006D35B5" w:rsidP="00A86B47">
      <w:pPr>
        <w:spacing w:line="240" w:lineRule="auto"/>
        <w:jc w:val="both"/>
        <w:rPr>
          <w:rFonts w:cs="Calibri"/>
        </w:rPr>
      </w:pPr>
      <w:r w:rsidRPr="00032B93">
        <w:rPr>
          <w:rFonts w:cs="Calibri"/>
          <w:b/>
          <w:i/>
        </w:rPr>
        <w:t>Roles and Responsibilities</w:t>
      </w:r>
      <w:r w:rsidRPr="00A86B47">
        <w:rPr>
          <w:rFonts w:cs="Calibri"/>
          <w:b/>
        </w:rPr>
        <w:t xml:space="preserve">:  </w:t>
      </w:r>
      <w:r w:rsidRPr="00A86B47">
        <w:rPr>
          <w:rFonts w:cs="Calibri"/>
        </w:rPr>
        <w:t>Involved in development phase with Backend and implementation of the application.</w:t>
      </w:r>
    </w:p>
    <w:p w:rsidR="00CD1481" w:rsidRDefault="006D35B5" w:rsidP="00A31439">
      <w:pPr>
        <w:tabs>
          <w:tab w:val="left" w:pos="1800"/>
        </w:tabs>
        <w:overflowPunct w:val="0"/>
        <w:autoSpaceDE w:val="0"/>
        <w:autoSpaceDN w:val="0"/>
        <w:adjustRightInd w:val="0"/>
        <w:spacing w:line="240" w:lineRule="auto"/>
        <w:jc w:val="both"/>
        <w:textAlignment w:val="baseline"/>
        <w:rPr>
          <w:rFonts w:cs="Calibri"/>
          <w:lang w:val="fr-FR"/>
        </w:rPr>
      </w:pPr>
      <w:r w:rsidRPr="00032B93">
        <w:rPr>
          <w:rFonts w:cs="Calibri"/>
          <w:b/>
          <w:i/>
          <w:lang w:val="fr-FR"/>
        </w:rPr>
        <w:t>Environment :</w:t>
      </w:r>
      <w:r w:rsidR="00317440">
        <w:rPr>
          <w:rFonts w:cs="Calibri"/>
          <w:lang w:val="fr-FR"/>
        </w:rPr>
        <w:t xml:space="preserve"> </w:t>
      </w:r>
      <w:proofErr w:type="gramStart"/>
      <w:r w:rsidR="00317440">
        <w:rPr>
          <w:rFonts w:cs="Calibri"/>
          <w:lang w:val="fr-FR"/>
        </w:rPr>
        <w:t>A</w:t>
      </w:r>
      <w:r w:rsidRPr="00A86B47">
        <w:rPr>
          <w:rFonts w:cs="Calibri"/>
          <w:lang w:val="fr-FR"/>
        </w:rPr>
        <w:t>sp.net,Ext</w:t>
      </w:r>
      <w:proofErr w:type="gramEnd"/>
      <w:r w:rsidRPr="00A86B47">
        <w:rPr>
          <w:rFonts w:cs="Calibri"/>
          <w:lang w:val="fr-FR"/>
        </w:rPr>
        <w:t>-js 4.0, SQL SERVER 2008.</w:t>
      </w:r>
    </w:p>
    <w:p w:rsidR="00A31439" w:rsidRPr="00A31439" w:rsidRDefault="00A31439" w:rsidP="00A31439">
      <w:pPr>
        <w:tabs>
          <w:tab w:val="left" w:pos="1800"/>
        </w:tabs>
        <w:overflowPunct w:val="0"/>
        <w:autoSpaceDE w:val="0"/>
        <w:autoSpaceDN w:val="0"/>
        <w:adjustRightInd w:val="0"/>
        <w:spacing w:line="240" w:lineRule="auto"/>
        <w:jc w:val="both"/>
        <w:textAlignment w:val="baseline"/>
        <w:rPr>
          <w:rFonts w:cs="Calibri"/>
          <w:lang w:val="fr-FR"/>
        </w:rPr>
      </w:pPr>
    </w:p>
    <w:p w:rsidR="006D35B5" w:rsidRPr="0083155B" w:rsidRDefault="006D35B5" w:rsidP="0083155B">
      <w:pPr>
        <w:pStyle w:val="NoSpacing"/>
        <w:spacing w:line="276" w:lineRule="auto"/>
        <w:jc w:val="left"/>
        <w:rPr>
          <w:b/>
          <w:sz w:val="24"/>
        </w:rPr>
      </w:pPr>
      <w:r w:rsidRPr="0083155B">
        <w:rPr>
          <w:b/>
          <w:sz w:val="24"/>
        </w:rPr>
        <w:t xml:space="preserve">Personal Details:       </w:t>
      </w:r>
    </w:p>
    <w:p w:rsidR="006D35B5" w:rsidRDefault="006D35B5" w:rsidP="006D35B5">
      <w:pPr>
        <w:spacing w:after="0"/>
        <w:ind w:left="-540"/>
        <w:jc w:val="both"/>
        <w:rPr>
          <w:rFonts w:asciiTheme="minorHAnsi" w:hAnsiTheme="minorHAnsi" w:cstheme="minorHAnsi"/>
        </w:rPr>
      </w:pPr>
      <w:r>
        <w:rPr>
          <w:rFonts w:cstheme="minorHAnsi"/>
        </w:rPr>
        <w:tab/>
      </w:r>
      <w:r>
        <w:rPr>
          <w:rFonts w:asciiTheme="minorHAnsi" w:hAnsiTheme="minorHAnsi" w:cstheme="minorHAnsi"/>
        </w:rPr>
        <w:t>Education</w:t>
      </w:r>
      <w:r>
        <w:rPr>
          <w:rFonts w:asciiTheme="minorHAnsi" w:hAnsiTheme="minorHAnsi" w:cstheme="minorHAnsi"/>
        </w:rPr>
        <w:tab/>
      </w:r>
      <w:r>
        <w:rPr>
          <w:rFonts w:asciiTheme="minorHAnsi" w:hAnsiTheme="minorHAnsi" w:cstheme="minorHAnsi"/>
        </w:rPr>
        <w:tab/>
        <w:t>: B.E., (Bachelors of Engineering, Computer Science)</w:t>
      </w:r>
    </w:p>
    <w:p w:rsidR="00B16B72" w:rsidRDefault="00B16B72" w:rsidP="00B16B72">
      <w:pPr>
        <w:spacing w:after="0"/>
        <w:ind w:left="-540" w:firstLine="540"/>
        <w:jc w:val="both"/>
        <w:rPr>
          <w:rFonts w:asciiTheme="minorHAnsi" w:hAnsiTheme="minorHAnsi" w:cstheme="minorHAnsi"/>
        </w:rPr>
      </w:pPr>
      <w:r>
        <w:rPr>
          <w:rFonts w:cstheme="minorHAnsi"/>
        </w:rPr>
        <w:t xml:space="preserve">Current Location </w:t>
      </w:r>
      <w:r>
        <w:rPr>
          <w:rFonts w:cstheme="minorHAnsi"/>
        </w:rPr>
        <w:tab/>
        <w:t>: Houston, Texas</w:t>
      </w:r>
    </w:p>
    <w:p w:rsidR="006D35B5" w:rsidRDefault="006D35B5" w:rsidP="006D35B5">
      <w:pPr>
        <w:pStyle w:val="BodyText"/>
        <w:spacing w:after="0"/>
        <w:jc w:val="both"/>
        <w:rPr>
          <w:rFonts w:asciiTheme="minorHAnsi" w:hAnsiTheme="minorHAnsi" w:cstheme="minorHAnsi"/>
        </w:rPr>
      </w:pPr>
      <w:r>
        <w:rPr>
          <w:rFonts w:asciiTheme="minorHAnsi" w:hAnsiTheme="minorHAnsi" w:cstheme="minorHAnsi"/>
        </w:rPr>
        <w:t>Visa Status</w:t>
      </w:r>
      <w:r>
        <w:rPr>
          <w:rFonts w:asciiTheme="minorHAnsi" w:hAnsiTheme="minorHAnsi" w:cstheme="minorHAnsi"/>
        </w:rPr>
        <w:tab/>
      </w:r>
      <w:r>
        <w:rPr>
          <w:rFonts w:asciiTheme="minorHAnsi" w:hAnsiTheme="minorHAnsi" w:cstheme="minorHAnsi"/>
        </w:rPr>
        <w:tab/>
        <w:t>: H1B</w:t>
      </w:r>
      <w:r w:rsidR="0025640F">
        <w:rPr>
          <w:rFonts w:asciiTheme="minorHAnsi" w:hAnsiTheme="minorHAnsi" w:cstheme="minorHAnsi"/>
        </w:rPr>
        <w:t xml:space="preserve"> </w:t>
      </w:r>
    </w:p>
    <w:p w:rsidR="00112B19" w:rsidRPr="00AD5123" w:rsidRDefault="006D35B5" w:rsidP="0083155B">
      <w:pPr>
        <w:pStyle w:val="BodyText"/>
        <w:spacing w:after="0"/>
        <w:jc w:val="both"/>
        <w:rPr>
          <w:rFonts w:ascii="Arial" w:hAnsi="Arial" w:cs="Arial"/>
          <w:color w:val="000000"/>
          <w:sz w:val="20"/>
          <w:szCs w:val="20"/>
        </w:rPr>
      </w:pPr>
      <w:r>
        <w:rPr>
          <w:rFonts w:asciiTheme="minorHAnsi" w:hAnsiTheme="minorHAnsi" w:cstheme="minorHAnsi"/>
        </w:rPr>
        <w:t>LinkedIn Profile</w:t>
      </w:r>
      <w:r>
        <w:rPr>
          <w:rFonts w:asciiTheme="minorHAnsi" w:hAnsiTheme="minorHAnsi" w:cstheme="minorHAnsi"/>
        </w:rPr>
        <w:tab/>
      </w:r>
      <w:r>
        <w:rPr>
          <w:rFonts w:asciiTheme="minorHAnsi" w:hAnsiTheme="minorHAnsi" w:cstheme="minorHAnsi"/>
        </w:rPr>
        <w:tab/>
        <w:t xml:space="preserve">: </w:t>
      </w:r>
      <w:hyperlink r:id="rId6" w:history="1">
        <w:r w:rsidRPr="009F7C28">
          <w:rPr>
            <w:rStyle w:val="Hyperlink"/>
            <w:rFonts w:asciiTheme="minorHAnsi" w:hAnsiTheme="minorHAnsi" w:cstheme="minorHAnsi"/>
          </w:rPr>
          <w:t>https://www.linkedin.com/in/nirmalprabhu/</w:t>
        </w:r>
      </w:hyperlink>
      <w:r>
        <w:rPr>
          <w:rFonts w:asciiTheme="minorHAnsi" w:hAnsiTheme="minorHAnsi" w:cstheme="minorHAnsi"/>
        </w:rPr>
        <w:t xml:space="preserve"> </w:t>
      </w:r>
    </w:p>
    <w:sectPr w:rsidR="00112B19" w:rsidRPr="00AD5123" w:rsidSect="00FE5366">
      <w:pgSz w:w="12240" w:h="15840" w:code="1"/>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times new roman'">
    <w:altName w:val="Times New Roman"/>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86C3E67"/>
    <w:multiLevelType w:val="multilevel"/>
    <w:tmpl w:val="4678BB02"/>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2" w15:restartNumberingAfterBreak="0">
    <w:nsid w:val="09AD6ACA"/>
    <w:multiLevelType w:val="hybridMultilevel"/>
    <w:tmpl w:val="407656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DD0E68"/>
    <w:multiLevelType w:val="hybridMultilevel"/>
    <w:tmpl w:val="BAACE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894D65"/>
    <w:multiLevelType w:val="hybridMultilevel"/>
    <w:tmpl w:val="73004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0E55EB"/>
    <w:multiLevelType w:val="hybridMultilevel"/>
    <w:tmpl w:val="2C04E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3814A8"/>
    <w:multiLevelType w:val="multilevel"/>
    <w:tmpl w:val="469645A0"/>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7" w15:restartNumberingAfterBreak="0">
    <w:nsid w:val="1E432C1A"/>
    <w:multiLevelType w:val="hybridMultilevel"/>
    <w:tmpl w:val="29588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46840"/>
    <w:multiLevelType w:val="hybridMultilevel"/>
    <w:tmpl w:val="0A722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C7A48"/>
    <w:multiLevelType w:val="hybridMultilevel"/>
    <w:tmpl w:val="33628814"/>
    <w:lvl w:ilvl="0" w:tplc="04090001">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15EEA"/>
    <w:multiLevelType w:val="hybridMultilevel"/>
    <w:tmpl w:val="DD72E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F0D54"/>
    <w:multiLevelType w:val="multilevel"/>
    <w:tmpl w:val="EF74DF0C"/>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12" w15:restartNumberingAfterBreak="0">
    <w:nsid w:val="23634A10"/>
    <w:multiLevelType w:val="hybridMultilevel"/>
    <w:tmpl w:val="3C9C95A8"/>
    <w:lvl w:ilvl="0" w:tplc="D456A83E">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72886"/>
    <w:multiLevelType w:val="multilevel"/>
    <w:tmpl w:val="8932CF72"/>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14" w15:restartNumberingAfterBreak="0">
    <w:nsid w:val="2FDF3A29"/>
    <w:multiLevelType w:val="hybridMultilevel"/>
    <w:tmpl w:val="F5B00D22"/>
    <w:lvl w:ilvl="0" w:tplc="D456A83E">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B0B51"/>
    <w:multiLevelType w:val="hybridMultilevel"/>
    <w:tmpl w:val="BC1E4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4A01DE7"/>
    <w:multiLevelType w:val="hybridMultilevel"/>
    <w:tmpl w:val="B93E30CE"/>
    <w:lvl w:ilvl="0" w:tplc="65BCEB9D">
      <w:numFmt w:val="bullet"/>
      <w:lvlText w:val="¨"/>
      <w:lvlJc w:val="left"/>
      <w:pPr>
        <w:ind w:left="720" w:hanging="360"/>
      </w:pPr>
      <w:rPr>
        <w:rFonts w:ascii="Symbol" w:hAnsi="Symbol" w:cs="Symbol" w:hint="default"/>
        <w:snapToGrid/>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481869"/>
    <w:multiLevelType w:val="hybridMultilevel"/>
    <w:tmpl w:val="42CA9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CB258A"/>
    <w:multiLevelType w:val="hybridMultilevel"/>
    <w:tmpl w:val="FDEE4288"/>
    <w:lvl w:ilvl="0" w:tplc="D456A83E">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7E32F0A"/>
    <w:multiLevelType w:val="hybridMultilevel"/>
    <w:tmpl w:val="090C7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444EB2"/>
    <w:multiLevelType w:val="hybridMultilevel"/>
    <w:tmpl w:val="74FEBF14"/>
    <w:lvl w:ilvl="0" w:tplc="D456A83E">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C5689B"/>
    <w:multiLevelType w:val="hybridMultilevel"/>
    <w:tmpl w:val="F1CCC82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2CF546C"/>
    <w:multiLevelType w:val="hybridMultilevel"/>
    <w:tmpl w:val="82BA82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E04EDE"/>
    <w:multiLevelType w:val="hybridMultilevel"/>
    <w:tmpl w:val="9BA4591A"/>
    <w:lvl w:ilvl="0" w:tplc="04090001">
      <w:start w:val="1"/>
      <w:numFmt w:val="bullet"/>
      <w:lvlText w:val=""/>
      <w:lvlJc w:val="left"/>
      <w:pPr>
        <w:ind w:left="360" w:hanging="360"/>
      </w:pPr>
      <w:rPr>
        <w:rFonts w:ascii="Symbol" w:hAnsi="Symbol" w:hint="default"/>
      </w:rPr>
    </w:lvl>
    <w:lvl w:ilvl="1" w:tplc="D456A83E">
      <w:start w:val="7"/>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522F3"/>
    <w:multiLevelType w:val="hybridMultilevel"/>
    <w:tmpl w:val="0AB8B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96632"/>
    <w:multiLevelType w:val="hybridMultilevel"/>
    <w:tmpl w:val="A4805D3E"/>
    <w:lvl w:ilvl="0" w:tplc="D456A83E">
      <w:start w:val="7"/>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BB7999"/>
    <w:multiLevelType w:val="multilevel"/>
    <w:tmpl w:val="7C3C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D9E4C0B"/>
    <w:multiLevelType w:val="hybridMultilevel"/>
    <w:tmpl w:val="2834D256"/>
    <w:lvl w:ilvl="0" w:tplc="FFFFFFFF">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62372387"/>
    <w:multiLevelType w:val="hybridMultilevel"/>
    <w:tmpl w:val="3EB4F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5BE6446"/>
    <w:multiLevelType w:val="multilevel"/>
    <w:tmpl w:val="42E6F0EC"/>
    <w:lvl w:ilvl="0">
      <w:start w:val="1"/>
      <w:numFmt w:val="bullet"/>
      <w:lvlText w:val=""/>
      <w:lvlJc w:val="left"/>
      <w:pPr>
        <w:tabs>
          <w:tab w:val="num" w:pos="720"/>
        </w:tabs>
        <w:ind w:left="720" w:firstLine="0"/>
      </w:pPr>
      <w:rPr>
        <w:rFonts w:ascii="Symbol" w:hAnsi="Symbol" w:hint="default"/>
      </w:rPr>
    </w:lvl>
    <w:lvl w:ilvl="1">
      <w:start w:val="1"/>
      <w:numFmt w:val="none"/>
      <w:suff w:val="nothing"/>
      <w:lvlText w:val=""/>
      <w:lvlJc w:val="left"/>
      <w:pPr>
        <w:tabs>
          <w:tab w:val="num" w:pos="720"/>
        </w:tabs>
        <w:ind w:left="720" w:firstLine="0"/>
      </w:pPr>
    </w:lvl>
    <w:lvl w:ilvl="2">
      <w:start w:val="1"/>
      <w:numFmt w:val="none"/>
      <w:suff w:val="nothing"/>
      <w:lvlText w:val=""/>
      <w:lvlJc w:val="left"/>
      <w:pPr>
        <w:tabs>
          <w:tab w:val="num" w:pos="720"/>
        </w:tabs>
        <w:ind w:left="720" w:firstLine="0"/>
      </w:pPr>
    </w:lvl>
    <w:lvl w:ilvl="3">
      <w:start w:val="1"/>
      <w:numFmt w:val="none"/>
      <w:suff w:val="nothing"/>
      <w:lvlText w:val=""/>
      <w:lvlJc w:val="left"/>
      <w:pPr>
        <w:tabs>
          <w:tab w:val="num" w:pos="720"/>
        </w:tabs>
        <w:ind w:left="720" w:firstLine="0"/>
      </w:pPr>
    </w:lvl>
    <w:lvl w:ilvl="4">
      <w:start w:val="1"/>
      <w:numFmt w:val="none"/>
      <w:suff w:val="nothing"/>
      <w:lvlText w:val=""/>
      <w:lvlJc w:val="left"/>
      <w:pPr>
        <w:tabs>
          <w:tab w:val="num" w:pos="720"/>
        </w:tabs>
        <w:ind w:left="720" w:firstLine="0"/>
      </w:pPr>
    </w:lvl>
    <w:lvl w:ilvl="5">
      <w:start w:val="1"/>
      <w:numFmt w:val="none"/>
      <w:suff w:val="nothing"/>
      <w:lvlText w:val=""/>
      <w:lvlJc w:val="left"/>
      <w:pPr>
        <w:tabs>
          <w:tab w:val="num" w:pos="720"/>
        </w:tabs>
        <w:ind w:left="720" w:firstLine="0"/>
      </w:pPr>
    </w:lvl>
    <w:lvl w:ilvl="6">
      <w:start w:val="1"/>
      <w:numFmt w:val="none"/>
      <w:suff w:val="nothing"/>
      <w:lvlText w:val=""/>
      <w:lvlJc w:val="left"/>
      <w:pPr>
        <w:tabs>
          <w:tab w:val="num" w:pos="720"/>
        </w:tabs>
        <w:ind w:left="720" w:firstLine="0"/>
      </w:pPr>
    </w:lvl>
    <w:lvl w:ilvl="7">
      <w:start w:val="1"/>
      <w:numFmt w:val="none"/>
      <w:suff w:val="nothing"/>
      <w:lvlText w:val=""/>
      <w:lvlJc w:val="left"/>
      <w:pPr>
        <w:tabs>
          <w:tab w:val="num" w:pos="720"/>
        </w:tabs>
        <w:ind w:left="720" w:firstLine="0"/>
      </w:pPr>
    </w:lvl>
    <w:lvl w:ilvl="8">
      <w:start w:val="1"/>
      <w:numFmt w:val="none"/>
      <w:suff w:val="nothing"/>
      <w:lvlText w:val=""/>
      <w:lvlJc w:val="left"/>
      <w:pPr>
        <w:tabs>
          <w:tab w:val="num" w:pos="720"/>
        </w:tabs>
        <w:ind w:left="720" w:firstLine="0"/>
      </w:pPr>
    </w:lvl>
  </w:abstractNum>
  <w:abstractNum w:abstractNumId="30" w15:restartNumberingAfterBreak="0">
    <w:nsid w:val="662019F2"/>
    <w:multiLevelType w:val="hybridMultilevel"/>
    <w:tmpl w:val="EB4088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6256569"/>
    <w:multiLevelType w:val="hybridMultilevel"/>
    <w:tmpl w:val="A7922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B860D31"/>
    <w:multiLevelType w:val="hybridMultilevel"/>
    <w:tmpl w:val="BA587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D1867D7"/>
    <w:multiLevelType w:val="hybridMultilevel"/>
    <w:tmpl w:val="DB0275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D6A2DFB"/>
    <w:multiLevelType w:val="multilevel"/>
    <w:tmpl w:val="47D40D08"/>
    <w:lvl w:ilvl="0">
      <w:start w:val="1"/>
      <w:numFmt w:val="bullet"/>
      <w:lvlText w:val="●"/>
      <w:lvlJc w:val="left"/>
      <w:pPr>
        <w:ind w:left="360" w:firstLine="720"/>
      </w:pPr>
      <w:rPr>
        <w:rFonts w:ascii="Arial" w:eastAsia="Arial" w:hAnsi="Arial" w:cs="Arial"/>
      </w:rPr>
    </w:lvl>
    <w:lvl w:ilvl="1">
      <w:start w:val="1"/>
      <w:numFmt w:val="bullet"/>
      <w:lvlText w:val="o"/>
      <w:lvlJc w:val="left"/>
      <w:pPr>
        <w:ind w:left="1080" w:firstLine="2880"/>
      </w:pPr>
      <w:rPr>
        <w:rFonts w:ascii="Arial" w:eastAsia="Arial" w:hAnsi="Arial" w:cs="Arial"/>
      </w:rPr>
    </w:lvl>
    <w:lvl w:ilvl="2">
      <w:start w:val="1"/>
      <w:numFmt w:val="bullet"/>
      <w:lvlText w:val="▪"/>
      <w:lvlJc w:val="left"/>
      <w:pPr>
        <w:ind w:left="1800" w:firstLine="5040"/>
      </w:pPr>
      <w:rPr>
        <w:rFonts w:ascii="Arial" w:eastAsia="Arial" w:hAnsi="Arial" w:cs="Arial"/>
      </w:rPr>
    </w:lvl>
    <w:lvl w:ilvl="3">
      <w:start w:val="1"/>
      <w:numFmt w:val="bullet"/>
      <w:lvlText w:val="●"/>
      <w:lvlJc w:val="left"/>
      <w:pPr>
        <w:ind w:left="2520" w:firstLine="7200"/>
      </w:pPr>
      <w:rPr>
        <w:rFonts w:ascii="Arial" w:eastAsia="Arial" w:hAnsi="Arial" w:cs="Arial"/>
      </w:rPr>
    </w:lvl>
    <w:lvl w:ilvl="4">
      <w:start w:val="1"/>
      <w:numFmt w:val="bullet"/>
      <w:lvlText w:val="o"/>
      <w:lvlJc w:val="left"/>
      <w:pPr>
        <w:ind w:left="3240" w:firstLine="9360"/>
      </w:pPr>
      <w:rPr>
        <w:rFonts w:ascii="Arial" w:eastAsia="Arial" w:hAnsi="Arial" w:cs="Arial"/>
      </w:rPr>
    </w:lvl>
    <w:lvl w:ilvl="5">
      <w:start w:val="1"/>
      <w:numFmt w:val="bullet"/>
      <w:lvlText w:val="▪"/>
      <w:lvlJc w:val="left"/>
      <w:pPr>
        <w:ind w:left="3960" w:firstLine="11520"/>
      </w:pPr>
      <w:rPr>
        <w:rFonts w:ascii="Arial" w:eastAsia="Arial" w:hAnsi="Arial" w:cs="Arial"/>
      </w:rPr>
    </w:lvl>
    <w:lvl w:ilvl="6">
      <w:start w:val="1"/>
      <w:numFmt w:val="bullet"/>
      <w:lvlText w:val="●"/>
      <w:lvlJc w:val="left"/>
      <w:pPr>
        <w:ind w:left="4680" w:firstLine="13680"/>
      </w:pPr>
      <w:rPr>
        <w:rFonts w:ascii="Arial" w:eastAsia="Arial" w:hAnsi="Arial" w:cs="Arial"/>
      </w:rPr>
    </w:lvl>
    <w:lvl w:ilvl="7">
      <w:start w:val="1"/>
      <w:numFmt w:val="bullet"/>
      <w:lvlText w:val="o"/>
      <w:lvlJc w:val="left"/>
      <w:pPr>
        <w:ind w:left="5400" w:firstLine="15840"/>
      </w:pPr>
      <w:rPr>
        <w:rFonts w:ascii="Arial" w:eastAsia="Arial" w:hAnsi="Arial" w:cs="Arial"/>
      </w:rPr>
    </w:lvl>
    <w:lvl w:ilvl="8">
      <w:start w:val="1"/>
      <w:numFmt w:val="bullet"/>
      <w:lvlText w:val="▪"/>
      <w:lvlJc w:val="left"/>
      <w:pPr>
        <w:ind w:left="6120" w:firstLine="18000"/>
      </w:pPr>
      <w:rPr>
        <w:rFonts w:ascii="Arial" w:eastAsia="Arial" w:hAnsi="Arial" w:cs="Arial"/>
      </w:rPr>
    </w:lvl>
  </w:abstractNum>
  <w:abstractNum w:abstractNumId="35" w15:restartNumberingAfterBreak="0">
    <w:nsid w:val="7DDC2DDD"/>
    <w:multiLevelType w:val="hybridMultilevel"/>
    <w:tmpl w:val="842C260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7EBB1C08"/>
    <w:multiLevelType w:val="hybridMultilevel"/>
    <w:tmpl w:val="BF3264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2"/>
  </w:num>
  <w:num w:numId="4">
    <w:abstractNumId w:val="20"/>
  </w:num>
  <w:num w:numId="5">
    <w:abstractNumId w:val="16"/>
  </w:num>
  <w:num w:numId="6">
    <w:abstractNumId w:val="23"/>
  </w:num>
  <w:num w:numId="7">
    <w:abstractNumId w:val="27"/>
  </w:num>
  <w:num w:numId="8">
    <w:abstractNumId w:val="35"/>
  </w:num>
  <w:num w:numId="9">
    <w:abstractNumId w:val="17"/>
  </w:num>
  <w:num w:numId="10">
    <w:abstractNumId w:val="30"/>
  </w:num>
  <w:num w:numId="11">
    <w:abstractNumId w:val="26"/>
  </w:num>
  <w:num w:numId="12">
    <w:abstractNumId w:val="21"/>
  </w:num>
  <w:num w:numId="13">
    <w:abstractNumId w:val="19"/>
  </w:num>
  <w:num w:numId="14">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num>
  <w:num w:numId="16">
    <w:abstractNumId w:val="10"/>
  </w:num>
  <w:num w:numId="17">
    <w:abstractNumId w:val="34"/>
  </w:num>
  <w:num w:numId="18">
    <w:abstractNumId w:val="25"/>
  </w:num>
  <w:num w:numId="19">
    <w:abstractNumId w:val="1"/>
  </w:num>
  <w:num w:numId="20">
    <w:abstractNumId w:val="13"/>
  </w:num>
  <w:num w:numId="21">
    <w:abstractNumId w:val="36"/>
  </w:num>
  <w:num w:numId="22">
    <w:abstractNumId w:val="9"/>
  </w:num>
  <w:num w:numId="23">
    <w:abstractNumId w:val="8"/>
  </w:num>
  <w:num w:numId="24">
    <w:abstractNumId w:val="33"/>
  </w:num>
  <w:num w:numId="25">
    <w:abstractNumId w:val="31"/>
  </w:num>
  <w:num w:numId="26">
    <w:abstractNumId w:val="7"/>
  </w:num>
  <w:num w:numId="27">
    <w:abstractNumId w:val="28"/>
  </w:num>
  <w:num w:numId="28">
    <w:abstractNumId w:val="3"/>
  </w:num>
  <w:num w:numId="29">
    <w:abstractNumId w:val="22"/>
  </w:num>
  <w:num w:numId="30">
    <w:abstractNumId w:val="2"/>
  </w:num>
  <w:num w:numId="31">
    <w:abstractNumId w:val="15"/>
  </w:num>
  <w:num w:numId="32">
    <w:abstractNumId w:val="0"/>
  </w:num>
  <w:num w:numId="33">
    <w:abstractNumId w:val="32"/>
  </w:num>
  <w:num w:numId="34">
    <w:abstractNumId w:val="6"/>
  </w:num>
  <w:num w:numId="35">
    <w:abstractNumId w:val="11"/>
  </w:num>
  <w:num w:numId="36">
    <w:abstractNumId w:val="29"/>
  </w:num>
  <w:num w:numId="37">
    <w:abstractNumId w:val="5"/>
  </w:num>
  <w:num w:numId="3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AyszQzNzE0N7Q0MjJR0lEKTi0uzszPAykwqgUA/cZXbSwAAAA="/>
  </w:docVars>
  <w:rsids>
    <w:rsidRoot w:val="00247DB3"/>
    <w:rsid w:val="00001111"/>
    <w:rsid w:val="0001042F"/>
    <w:rsid w:val="00011F30"/>
    <w:rsid w:val="0001329F"/>
    <w:rsid w:val="00015DCB"/>
    <w:rsid w:val="00022E11"/>
    <w:rsid w:val="00023853"/>
    <w:rsid w:val="00023CC7"/>
    <w:rsid w:val="00025D17"/>
    <w:rsid w:val="00032B93"/>
    <w:rsid w:val="0004173B"/>
    <w:rsid w:val="00042615"/>
    <w:rsid w:val="00042ECB"/>
    <w:rsid w:val="00043B98"/>
    <w:rsid w:val="00046BFA"/>
    <w:rsid w:val="000501E2"/>
    <w:rsid w:val="00053608"/>
    <w:rsid w:val="0006440F"/>
    <w:rsid w:val="000720BE"/>
    <w:rsid w:val="00074897"/>
    <w:rsid w:val="00075EF6"/>
    <w:rsid w:val="000824EB"/>
    <w:rsid w:val="000828DC"/>
    <w:rsid w:val="00083FB6"/>
    <w:rsid w:val="000843CB"/>
    <w:rsid w:val="00085F50"/>
    <w:rsid w:val="00087045"/>
    <w:rsid w:val="00087B47"/>
    <w:rsid w:val="0009112E"/>
    <w:rsid w:val="000A1D99"/>
    <w:rsid w:val="000A7C01"/>
    <w:rsid w:val="000B56AE"/>
    <w:rsid w:val="000C3C4D"/>
    <w:rsid w:val="000C6D87"/>
    <w:rsid w:val="000C7EA7"/>
    <w:rsid w:val="000D1083"/>
    <w:rsid w:val="000D7B38"/>
    <w:rsid w:val="000E18AE"/>
    <w:rsid w:val="000E32AB"/>
    <w:rsid w:val="000F01BC"/>
    <w:rsid w:val="000F26B0"/>
    <w:rsid w:val="000F522A"/>
    <w:rsid w:val="000F67AD"/>
    <w:rsid w:val="00107BB7"/>
    <w:rsid w:val="00112B19"/>
    <w:rsid w:val="00121617"/>
    <w:rsid w:val="00121A7D"/>
    <w:rsid w:val="001279DF"/>
    <w:rsid w:val="0013316C"/>
    <w:rsid w:val="00135043"/>
    <w:rsid w:val="00135A69"/>
    <w:rsid w:val="0014284E"/>
    <w:rsid w:val="0015152F"/>
    <w:rsid w:val="0015541B"/>
    <w:rsid w:val="00155A97"/>
    <w:rsid w:val="001575C3"/>
    <w:rsid w:val="00163E50"/>
    <w:rsid w:val="0017036D"/>
    <w:rsid w:val="00170F6D"/>
    <w:rsid w:val="00173709"/>
    <w:rsid w:val="001750FF"/>
    <w:rsid w:val="00176EEC"/>
    <w:rsid w:val="00183E54"/>
    <w:rsid w:val="00186747"/>
    <w:rsid w:val="00190BA8"/>
    <w:rsid w:val="00193822"/>
    <w:rsid w:val="00193AFE"/>
    <w:rsid w:val="00197118"/>
    <w:rsid w:val="001A0D8F"/>
    <w:rsid w:val="001A6C56"/>
    <w:rsid w:val="001A70FC"/>
    <w:rsid w:val="001B1087"/>
    <w:rsid w:val="001B3439"/>
    <w:rsid w:val="001C7D44"/>
    <w:rsid w:val="001D126F"/>
    <w:rsid w:val="001D7820"/>
    <w:rsid w:val="001D7C91"/>
    <w:rsid w:val="001E3F57"/>
    <w:rsid w:val="001E6A79"/>
    <w:rsid w:val="001E7113"/>
    <w:rsid w:val="001E7E8F"/>
    <w:rsid w:val="001F1146"/>
    <w:rsid w:val="001F5539"/>
    <w:rsid w:val="00200A19"/>
    <w:rsid w:val="00203DD6"/>
    <w:rsid w:val="002052D0"/>
    <w:rsid w:val="00211472"/>
    <w:rsid w:val="00213127"/>
    <w:rsid w:val="00220F4A"/>
    <w:rsid w:val="002230A6"/>
    <w:rsid w:val="002232AD"/>
    <w:rsid w:val="002276C7"/>
    <w:rsid w:val="00227EA5"/>
    <w:rsid w:val="002340D0"/>
    <w:rsid w:val="0023468B"/>
    <w:rsid w:val="00247DB3"/>
    <w:rsid w:val="00253E88"/>
    <w:rsid w:val="00255838"/>
    <w:rsid w:val="0025640F"/>
    <w:rsid w:val="00262961"/>
    <w:rsid w:val="0027068F"/>
    <w:rsid w:val="002716FF"/>
    <w:rsid w:val="002747E1"/>
    <w:rsid w:val="002771D1"/>
    <w:rsid w:val="00283878"/>
    <w:rsid w:val="00285428"/>
    <w:rsid w:val="00285EA2"/>
    <w:rsid w:val="0029666D"/>
    <w:rsid w:val="002A320D"/>
    <w:rsid w:val="002A3370"/>
    <w:rsid w:val="002C2CE0"/>
    <w:rsid w:val="002C4281"/>
    <w:rsid w:val="002C5CA4"/>
    <w:rsid w:val="002C7C22"/>
    <w:rsid w:val="002D45A1"/>
    <w:rsid w:val="002D6826"/>
    <w:rsid w:val="002E0447"/>
    <w:rsid w:val="002E3FC4"/>
    <w:rsid w:val="002F03FF"/>
    <w:rsid w:val="002F72A2"/>
    <w:rsid w:val="0030380B"/>
    <w:rsid w:val="00306865"/>
    <w:rsid w:val="00311DC6"/>
    <w:rsid w:val="00313913"/>
    <w:rsid w:val="003155DF"/>
    <w:rsid w:val="00317440"/>
    <w:rsid w:val="00320014"/>
    <w:rsid w:val="00322EE7"/>
    <w:rsid w:val="00326F00"/>
    <w:rsid w:val="003276CB"/>
    <w:rsid w:val="00331274"/>
    <w:rsid w:val="00331F30"/>
    <w:rsid w:val="0033243F"/>
    <w:rsid w:val="00332756"/>
    <w:rsid w:val="0033365C"/>
    <w:rsid w:val="00334C16"/>
    <w:rsid w:val="003357DD"/>
    <w:rsid w:val="00342126"/>
    <w:rsid w:val="003515B4"/>
    <w:rsid w:val="0035668A"/>
    <w:rsid w:val="00363C67"/>
    <w:rsid w:val="003705C6"/>
    <w:rsid w:val="00370C58"/>
    <w:rsid w:val="00372117"/>
    <w:rsid w:val="00380476"/>
    <w:rsid w:val="00386FC6"/>
    <w:rsid w:val="00387227"/>
    <w:rsid w:val="00390617"/>
    <w:rsid w:val="00397EC9"/>
    <w:rsid w:val="003A7083"/>
    <w:rsid w:val="003B10D7"/>
    <w:rsid w:val="003C0AF8"/>
    <w:rsid w:val="003C1166"/>
    <w:rsid w:val="003C2894"/>
    <w:rsid w:val="003C41FD"/>
    <w:rsid w:val="003D02E8"/>
    <w:rsid w:val="003D57FB"/>
    <w:rsid w:val="003D5FCA"/>
    <w:rsid w:val="003E2EB9"/>
    <w:rsid w:val="003F4991"/>
    <w:rsid w:val="004070D5"/>
    <w:rsid w:val="004129CB"/>
    <w:rsid w:val="00416B82"/>
    <w:rsid w:val="00420494"/>
    <w:rsid w:val="00426025"/>
    <w:rsid w:val="004279FD"/>
    <w:rsid w:val="004316DD"/>
    <w:rsid w:val="00435C21"/>
    <w:rsid w:val="00435EA8"/>
    <w:rsid w:val="004400F5"/>
    <w:rsid w:val="0044427D"/>
    <w:rsid w:val="00445A0F"/>
    <w:rsid w:val="00446B4D"/>
    <w:rsid w:val="00460FBD"/>
    <w:rsid w:val="00462AE2"/>
    <w:rsid w:val="00463C4E"/>
    <w:rsid w:val="00467868"/>
    <w:rsid w:val="00471C3C"/>
    <w:rsid w:val="00474760"/>
    <w:rsid w:val="00481FF0"/>
    <w:rsid w:val="00483F84"/>
    <w:rsid w:val="00487296"/>
    <w:rsid w:val="004879FB"/>
    <w:rsid w:val="00491B63"/>
    <w:rsid w:val="00496410"/>
    <w:rsid w:val="004978CD"/>
    <w:rsid w:val="004A35B2"/>
    <w:rsid w:val="004A367B"/>
    <w:rsid w:val="004A4F12"/>
    <w:rsid w:val="004B1C8F"/>
    <w:rsid w:val="004B2E12"/>
    <w:rsid w:val="004C34DB"/>
    <w:rsid w:val="004D0CCB"/>
    <w:rsid w:val="004D1750"/>
    <w:rsid w:val="004D44F0"/>
    <w:rsid w:val="004E03EC"/>
    <w:rsid w:val="004E11C8"/>
    <w:rsid w:val="004E2527"/>
    <w:rsid w:val="004F06B1"/>
    <w:rsid w:val="00506838"/>
    <w:rsid w:val="00506FBA"/>
    <w:rsid w:val="00512F89"/>
    <w:rsid w:val="0051658A"/>
    <w:rsid w:val="00516B5E"/>
    <w:rsid w:val="0051723C"/>
    <w:rsid w:val="00526CEA"/>
    <w:rsid w:val="0053085B"/>
    <w:rsid w:val="00535FB7"/>
    <w:rsid w:val="00542505"/>
    <w:rsid w:val="0054703E"/>
    <w:rsid w:val="00551C04"/>
    <w:rsid w:val="005670E0"/>
    <w:rsid w:val="00571D8E"/>
    <w:rsid w:val="00572EA7"/>
    <w:rsid w:val="00573D07"/>
    <w:rsid w:val="0057492D"/>
    <w:rsid w:val="00575DE4"/>
    <w:rsid w:val="00577520"/>
    <w:rsid w:val="00583BCD"/>
    <w:rsid w:val="00583CE9"/>
    <w:rsid w:val="005934D1"/>
    <w:rsid w:val="005937F6"/>
    <w:rsid w:val="00597A43"/>
    <w:rsid w:val="005A1D78"/>
    <w:rsid w:val="005A22CB"/>
    <w:rsid w:val="005A2C31"/>
    <w:rsid w:val="005A64B0"/>
    <w:rsid w:val="005A71BE"/>
    <w:rsid w:val="005B4C7E"/>
    <w:rsid w:val="005B770F"/>
    <w:rsid w:val="005C0861"/>
    <w:rsid w:val="005D2476"/>
    <w:rsid w:val="005D6D41"/>
    <w:rsid w:val="005E31D9"/>
    <w:rsid w:val="005E58F6"/>
    <w:rsid w:val="005F6CB8"/>
    <w:rsid w:val="00601D9A"/>
    <w:rsid w:val="006136FE"/>
    <w:rsid w:val="006219CB"/>
    <w:rsid w:val="00631689"/>
    <w:rsid w:val="00642DEF"/>
    <w:rsid w:val="00643811"/>
    <w:rsid w:val="00644231"/>
    <w:rsid w:val="00644F14"/>
    <w:rsid w:val="006548C5"/>
    <w:rsid w:val="0066124C"/>
    <w:rsid w:val="0066144A"/>
    <w:rsid w:val="00662979"/>
    <w:rsid w:val="00662BED"/>
    <w:rsid w:val="00673500"/>
    <w:rsid w:val="00682ACD"/>
    <w:rsid w:val="00682BE3"/>
    <w:rsid w:val="00690A4A"/>
    <w:rsid w:val="0069757A"/>
    <w:rsid w:val="006A2997"/>
    <w:rsid w:val="006A4995"/>
    <w:rsid w:val="006A5F9E"/>
    <w:rsid w:val="006A75CF"/>
    <w:rsid w:val="006A787E"/>
    <w:rsid w:val="006A7A6B"/>
    <w:rsid w:val="006B1E18"/>
    <w:rsid w:val="006B2D40"/>
    <w:rsid w:val="006B7E4D"/>
    <w:rsid w:val="006C12EE"/>
    <w:rsid w:val="006C1C8F"/>
    <w:rsid w:val="006D2F74"/>
    <w:rsid w:val="006D35B5"/>
    <w:rsid w:val="006D45B0"/>
    <w:rsid w:val="006D4DAE"/>
    <w:rsid w:val="006D649E"/>
    <w:rsid w:val="006D64EB"/>
    <w:rsid w:val="006E655D"/>
    <w:rsid w:val="006F2FA7"/>
    <w:rsid w:val="006F46DE"/>
    <w:rsid w:val="006F6E69"/>
    <w:rsid w:val="006F7916"/>
    <w:rsid w:val="0070381A"/>
    <w:rsid w:val="00703FE1"/>
    <w:rsid w:val="00713655"/>
    <w:rsid w:val="00713FE6"/>
    <w:rsid w:val="0071492A"/>
    <w:rsid w:val="00716E03"/>
    <w:rsid w:val="00717EA9"/>
    <w:rsid w:val="00720286"/>
    <w:rsid w:val="00722938"/>
    <w:rsid w:val="0072393B"/>
    <w:rsid w:val="00724570"/>
    <w:rsid w:val="007276CF"/>
    <w:rsid w:val="0072789F"/>
    <w:rsid w:val="0073063B"/>
    <w:rsid w:val="007319FC"/>
    <w:rsid w:val="00734DBB"/>
    <w:rsid w:val="00734F0D"/>
    <w:rsid w:val="007356DF"/>
    <w:rsid w:val="00735F74"/>
    <w:rsid w:val="00740551"/>
    <w:rsid w:val="00750736"/>
    <w:rsid w:val="007531D0"/>
    <w:rsid w:val="00753C45"/>
    <w:rsid w:val="00755B9E"/>
    <w:rsid w:val="0076300D"/>
    <w:rsid w:val="0076612C"/>
    <w:rsid w:val="0077059E"/>
    <w:rsid w:val="00771488"/>
    <w:rsid w:val="007726C4"/>
    <w:rsid w:val="0077335F"/>
    <w:rsid w:val="0077370E"/>
    <w:rsid w:val="0077707F"/>
    <w:rsid w:val="007850CE"/>
    <w:rsid w:val="0079597A"/>
    <w:rsid w:val="00797A5C"/>
    <w:rsid w:val="007B2029"/>
    <w:rsid w:val="007C0C6E"/>
    <w:rsid w:val="007C27BC"/>
    <w:rsid w:val="007C52A1"/>
    <w:rsid w:val="007C7B2B"/>
    <w:rsid w:val="007D3CAB"/>
    <w:rsid w:val="007D5593"/>
    <w:rsid w:val="007E221B"/>
    <w:rsid w:val="007E3AC6"/>
    <w:rsid w:val="007F1749"/>
    <w:rsid w:val="007F5A39"/>
    <w:rsid w:val="007F63D1"/>
    <w:rsid w:val="0080001A"/>
    <w:rsid w:val="008007A5"/>
    <w:rsid w:val="00802AA4"/>
    <w:rsid w:val="00812794"/>
    <w:rsid w:val="0081498C"/>
    <w:rsid w:val="00825301"/>
    <w:rsid w:val="00825AA5"/>
    <w:rsid w:val="0083155B"/>
    <w:rsid w:val="00841FFC"/>
    <w:rsid w:val="00852611"/>
    <w:rsid w:val="00854062"/>
    <w:rsid w:val="00856860"/>
    <w:rsid w:val="008568F9"/>
    <w:rsid w:val="00857D93"/>
    <w:rsid w:val="0086234F"/>
    <w:rsid w:val="00872928"/>
    <w:rsid w:val="00874E7F"/>
    <w:rsid w:val="00882824"/>
    <w:rsid w:val="008907A0"/>
    <w:rsid w:val="008935F5"/>
    <w:rsid w:val="00894BC8"/>
    <w:rsid w:val="008A109F"/>
    <w:rsid w:val="008A1F55"/>
    <w:rsid w:val="008B1989"/>
    <w:rsid w:val="008B5CFD"/>
    <w:rsid w:val="008C3E6C"/>
    <w:rsid w:val="008D1553"/>
    <w:rsid w:val="008E41A8"/>
    <w:rsid w:val="008F356D"/>
    <w:rsid w:val="008F4A17"/>
    <w:rsid w:val="00903FF2"/>
    <w:rsid w:val="00905BCF"/>
    <w:rsid w:val="0090783C"/>
    <w:rsid w:val="00924F62"/>
    <w:rsid w:val="009271BC"/>
    <w:rsid w:val="00927D37"/>
    <w:rsid w:val="00931F3C"/>
    <w:rsid w:val="009331B3"/>
    <w:rsid w:val="00943F7A"/>
    <w:rsid w:val="00945F99"/>
    <w:rsid w:val="009476DC"/>
    <w:rsid w:val="0095013E"/>
    <w:rsid w:val="00963DDE"/>
    <w:rsid w:val="009677B8"/>
    <w:rsid w:val="00970A8E"/>
    <w:rsid w:val="00980A0A"/>
    <w:rsid w:val="00980B34"/>
    <w:rsid w:val="00980EAE"/>
    <w:rsid w:val="00983BE3"/>
    <w:rsid w:val="00986502"/>
    <w:rsid w:val="00990FE1"/>
    <w:rsid w:val="00993034"/>
    <w:rsid w:val="00993AEA"/>
    <w:rsid w:val="00994B10"/>
    <w:rsid w:val="00994B33"/>
    <w:rsid w:val="00995A19"/>
    <w:rsid w:val="00997A22"/>
    <w:rsid w:val="009A08A6"/>
    <w:rsid w:val="009B0091"/>
    <w:rsid w:val="009B3E87"/>
    <w:rsid w:val="009B4A4B"/>
    <w:rsid w:val="009B5324"/>
    <w:rsid w:val="009B6626"/>
    <w:rsid w:val="009C4B29"/>
    <w:rsid w:val="009C5730"/>
    <w:rsid w:val="009C79D5"/>
    <w:rsid w:val="009D5274"/>
    <w:rsid w:val="009D65A1"/>
    <w:rsid w:val="009D66EE"/>
    <w:rsid w:val="009F1A9C"/>
    <w:rsid w:val="009F5AB2"/>
    <w:rsid w:val="00A00930"/>
    <w:rsid w:val="00A01090"/>
    <w:rsid w:val="00A025C6"/>
    <w:rsid w:val="00A03A44"/>
    <w:rsid w:val="00A045F6"/>
    <w:rsid w:val="00A0626A"/>
    <w:rsid w:val="00A06B45"/>
    <w:rsid w:val="00A10758"/>
    <w:rsid w:val="00A20F94"/>
    <w:rsid w:val="00A303A6"/>
    <w:rsid w:val="00A31439"/>
    <w:rsid w:val="00A319EB"/>
    <w:rsid w:val="00A31FA2"/>
    <w:rsid w:val="00A44F90"/>
    <w:rsid w:val="00A50407"/>
    <w:rsid w:val="00A53F55"/>
    <w:rsid w:val="00A64F60"/>
    <w:rsid w:val="00A714BE"/>
    <w:rsid w:val="00A7259D"/>
    <w:rsid w:val="00A83ABC"/>
    <w:rsid w:val="00A859C9"/>
    <w:rsid w:val="00A859ED"/>
    <w:rsid w:val="00A85AD1"/>
    <w:rsid w:val="00A85E04"/>
    <w:rsid w:val="00A86B47"/>
    <w:rsid w:val="00A97E41"/>
    <w:rsid w:val="00AA3595"/>
    <w:rsid w:val="00AA6172"/>
    <w:rsid w:val="00AA6890"/>
    <w:rsid w:val="00AB2CDC"/>
    <w:rsid w:val="00AB3E98"/>
    <w:rsid w:val="00AB4D36"/>
    <w:rsid w:val="00AB5711"/>
    <w:rsid w:val="00AB6342"/>
    <w:rsid w:val="00AC00A3"/>
    <w:rsid w:val="00AC7798"/>
    <w:rsid w:val="00AD1358"/>
    <w:rsid w:val="00AD5123"/>
    <w:rsid w:val="00AE10E2"/>
    <w:rsid w:val="00AE79BE"/>
    <w:rsid w:val="00AF675B"/>
    <w:rsid w:val="00B006D9"/>
    <w:rsid w:val="00B1203D"/>
    <w:rsid w:val="00B1262E"/>
    <w:rsid w:val="00B16B72"/>
    <w:rsid w:val="00B25236"/>
    <w:rsid w:val="00B36B45"/>
    <w:rsid w:val="00B43A1C"/>
    <w:rsid w:val="00B43CB0"/>
    <w:rsid w:val="00B44E18"/>
    <w:rsid w:val="00B6122E"/>
    <w:rsid w:val="00B613B7"/>
    <w:rsid w:val="00B62A87"/>
    <w:rsid w:val="00B6493F"/>
    <w:rsid w:val="00B64F61"/>
    <w:rsid w:val="00B758F7"/>
    <w:rsid w:val="00B860D4"/>
    <w:rsid w:val="00BA1AA9"/>
    <w:rsid w:val="00BA4788"/>
    <w:rsid w:val="00BA7F1B"/>
    <w:rsid w:val="00BB2F7A"/>
    <w:rsid w:val="00BD2709"/>
    <w:rsid w:val="00BD5CA5"/>
    <w:rsid w:val="00BE2436"/>
    <w:rsid w:val="00BE4475"/>
    <w:rsid w:val="00BE4928"/>
    <w:rsid w:val="00BE4B35"/>
    <w:rsid w:val="00BF6E3A"/>
    <w:rsid w:val="00C05B59"/>
    <w:rsid w:val="00C17080"/>
    <w:rsid w:val="00C2099C"/>
    <w:rsid w:val="00C237E8"/>
    <w:rsid w:val="00C305F7"/>
    <w:rsid w:val="00C35116"/>
    <w:rsid w:val="00C40DC4"/>
    <w:rsid w:val="00C422B0"/>
    <w:rsid w:val="00C51549"/>
    <w:rsid w:val="00C655AD"/>
    <w:rsid w:val="00C7065E"/>
    <w:rsid w:val="00C74F5B"/>
    <w:rsid w:val="00C83186"/>
    <w:rsid w:val="00C8433B"/>
    <w:rsid w:val="00C92682"/>
    <w:rsid w:val="00C92EA2"/>
    <w:rsid w:val="00C95C4C"/>
    <w:rsid w:val="00CA23FF"/>
    <w:rsid w:val="00CA3A13"/>
    <w:rsid w:val="00CA5F8B"/>
    <w:rsid w:val="00CA7B12"/>
    <w:rsid w:val="00CB2ACC"/>
    <w:rsid w:val="00CB770F"/>
    <w:rsid w:val="00CC6352"/>
    <w:rsid w:val="00CC64BD"/>
    <w:rsid w:val="00CD1481"/>
    <w:rsid w:val="00CD7E04"/>
    <w:rsid w:val="00CE2A67"/>
    <w:rsid w:val="00CE7800"/>
    <w:rsid w:val="00CF04D0"/>
    <w:rsid w:val="00D00EE5"/>
    <w:rsid w:val="00D01DFB"/>
    <w:rsid w:val="00D037B7"/>
    <w:rsid w:val="00D16EDB"/>
    <w:rsid w:val="00D16F54"/>
    <w:rsid w:val="00D21F1E"/>
    <w:rsid w:val="00D22E08"/>
    <w:rsid w:val="00D30329"/>
    <w:rsid w:val="00D5611A"/>
    <w:rsid w:val="00D66C47"/>
    <w:rsid w:val="00D73716"/>
    <w:rsid w:val="00D74BBA"/>
    <w:rsid w:val="00D75AD0"/>
    <w:rsid w:val="00D778A2"/>
    <w:rsid w:val="00D81C7A"/>
    <w:rsid w:val="00D90B0A"/>
    <w:rsid w:val="00D951A7"/>
    <w:rsid w:val="00DC5954"/>
    <w:rsid w:val="00DC60DF"/>
    <w:rsid w:val="00DD13C0"/>
    <w:rsid w:val="00DD37F5"/>
    <w:rsid w:val="00DD474F"/>
    <w:rsid w:val="00DD7CEA"/>
    <w:rsid w:val="00DE4090"/>
    <w:rsid w:val="00DF3FAF"/>
    <w:rsid w:val="00DF6CEA"/>
    <w:rsid w:val="00E025D9"/>
    <w:rsid w:val="00E0590A"/>
    <w:rsid w:val="00E070DC"/>
    <w:rsid w:val="00E07141"/>
    <w:rsid w:val="00E112CA"/>
    <w:rsid w:val="00E26B96"/>
    <w:rsid w:val="00E26E1F"/>
    <w:rsid w:val="00E329B8"/>
    <w:rsid w:val="00E3649E"/>
    <w:rsid w:val="00E36B4B"/>
    <w:rsid w:val="00E40B3F"/>
    <w:rsid w:val="00E47B8D"/>
    <w:rsid w:val="00E47E19"/>
    <w:rsid w:val="00E507D1"/>
    <w:rsid w:val="00E51C27"/>
    <w:rsid w:val="00E62318"/>
    <w:rsid w:val="00E67AB7"/>
    <w:rsid w:val="00E75D8A"/>
    <w:rsid w:val="00E75F0C"/>
    <w:rsid w:val="00E775DF"/>
    <w:rsid w:val="00E77DC0"/>
    <w:rsid w:val="00E8105A"/>
    <w:rsid w:val="00E97ACE"/>
    <w:rsid w:val="00EA19E6"/>
    <w:rsid w:val="00EA1C84"/>
    <w:rsid w:val="00EA6A48"/>
    <w:rsid w:val="00EC081C"/>
    <w:rsid w:val="00EE5F5F"/>
    <w:rsid w:val="00F02A3F"/>
    <w:rsid w:val="00F22A36"/>
    <w:rsid w:val="00F31D32"/>
    <w:rsid w:val="00F33B46"/>
    <w:rsid w:val="00F34E2D"/>
    <w:rsid w:val="00F52BBF"/>
    <w:rsid w:val="00F5363C"/>
    <w:rsid w:val="00F541CB"/>
    <w:rsid w:val="00F60C02"/>
    <w:rsid w:val="00F627CC"/>
    <w:rsid w:val="00F62EAF"/>
    <w:rsid w:val="00F666DF"/>
    <w:rsid w:val="00F76D7F"/>
    <w:rsid w:val="00F814EC"/>
    <w:rsid w:val="00F853AF"/>
    <w:rsid w:val="00F9231B"/>
    <w:rsid w:val="00FA156E"/>
    <w:rsid w:val="00FA36AB"/>
    <w:rsid w:val="00FA7DFC"/>
    <w:rsid w:val="00FB1559"/>
    <w:rsid w:val="00FB2C8D"/>
    <w:rsid w:val="00FB5B66"/>
    <w:rsid w:val="00FB7FAB"/>
    <w:rsid w:val="00FC0AFB"/>
    <w:rsid w:val="00FC3AC4"/>
    <w:rsid w:val="00FC3D86"/>
    <w:rsid w:val="00FC7724"/>
    <w:rsid w:val="00FD5268"/>
    <w:rsid w:val="00FE0D5D"/>
    <w:rsid w:val="00FE1645"/>
    <w:rsid w:val="00FE3B8C"/>
    <w:rsid w:val="00FE53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769CD5"/>
  <w15:docId w15:val="{222A6453-1C30-4287-B11E-12951104F3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5954"/>
    <w:pPr>
      <w:spacing w:after="200" w:line="276" w:lineRule="auto"/>
    </w:pPr>
    <w:rPr>
      <w:sz w:val="22"/>
      <w:szCs w:val="22"/>
    </w:rPr>
  </w:style>
  <w:style w:type="paragraph" w:styleId="Heading1">
    <w:name w:val="heading 1"/>
    <w:basedOn w:val="Normal"/>
    <w:next w:val="Normal"/>
    <w:link w:val="Heading1Char"/>
    <w:uiPriority w:val="9"/>
    <w:qFormat/>
    <w:rsid w:val="006D35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semiHidden/>
    <w:unhideWhenUsed/>
    <w:qFormat/>
    <w:rsid w:val="006D35B5"/>
    <w:pPr>
      <w:keepNext/>
      <w:widowControl w:val="0"/>
      <w:numPr>
        <w:ilvl w:val="3"/>
        <w:numId w:val="32"/>
      </w:numPr>
      <w:suppressAutoHyphens/>
      <w:spacing w:after="0" w:line="240" w:lineRule="auto"/>
      <w:jc w:val="both"/>
      <w:outlineLvl w:val="3"/>
    </w:pPr>
    <w:rPr>
      <w:rFonts w:ascii="Verdana" w:eastAsia="Times New Roman" w:hAnsi="Verdana"/>
      <w:b/>
      <w:sz w:val="20"/>
      <w:szCs w:val="20"/>
      <w:u w:val="single"/>
      <w:lang w:eastAsia="ar-SA"/>
    </w:rPr>
  </w:style>
  <w:style w:type="paragraph" w:styleId="Heading9">
    <w:name w:val="heading 9"/>
    <w:basedOn w:val="Normal"/>
    <w:next w:val="Normal"/>
    <w:link w:val="Heading9Char"/>
    <w:uiPriority w:val="9"/>
    <w:semiHidden/>
    <w:unhideWhenUsed/>
    <w:qFormat/>
    <w:rsid w:val="007319FC"/>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62A87"/>
    <w:pPr>
      <w:ind w:left="720"/>
      <w:contextualSpacing/>
    </w:pPr>
  </w:style>
  <w:style w:type="table" w:styleId="TableGrid">
    <w:name w:val="Table Grid"/>
    <w:basedOn w:val="TableNormal"/>
    <w:uiPriority w:val="59"/>
    <w:rsid w:val="00E507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71C3C"/>
    <w:pPr>
      <w:tabs>
        <w:tab w:val="center" w:pos="4320"/>
        <w:tab w:val="right" w:pos="864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uiPriority w:val="99"/>
    <w:rsid w:val="00471C3C"/>
    <w:rPr>
      <w:rFonts w:ascii="Times New Roman" w:eastAsia="Times New Roman" w:hAnsi="Times New Roman" w:cs="Times New Roman"/>
      <w:sz w:val="24"/>
      <w:szCs w:val="24"/>
    </w:rPr>
  </w:style>
  <w:style w:type="character" w:customStyle="1" w:styleId="apple-converted-space">
    <w:name w:val="apple-converted-space"/>
    <w:basedOn w:val="DefaultParagraphFont"/>
    <w:rsid w:val="000720BE"/>
  </w:style>
  <w:style w:type="character" w:styleId="Emphasis">
    <w:name w:val="Emphasis"/>
    <w:basedOn w:val="DefaultParagraphFont"/>
    <w:uiPriority w:val="20"/>
    <w:qFormat/>
    <w:rsid w:val="00854062"/>
    <w:rPr>
      <w:i/>
      <w:iCs/>
    </w:rPr>
  </w:style>
  <w:style w:type="character" w:customStyle="1" w:styleId="ListParagraphChar">
    <w:name w:val="List Paragraph Char"/>
    <w:link w:val="ListParagraph"/>
    <w:uiPriority w:val="34"/>
    <w:rsid w:val="003155DF"/>
  </w:style>
  <w:style w:type="paragraph" w:styleId="BodyText3">
    <w:name w:val="Body Text 3"/>
    <w:basedOn w:val="Normal"/>
    <w:link w:val="BodyText3Char"/>
    <w:rsid w:val="009331B3"/>
    <w:pPr>
      <w:shd w:val="clear" w:color="auto" w:fill="FFFFFF"/>
      <w:tabs>
        <w:tab w:val="left" w:pos="720"/>
      </w:tabs>
      <w:suppressAutoHyphens/>
      <w:spacing w:after="0" w:line="100" w:lineRule="atLeast"/>
      <w:ind w:right="450"/>
      <w:jc w:val="both"/>
    </w:pPr>
    <w:rPr>
      <w:rFonts w:ascii="Verdana" w:eastAsia="Times New Roman" w:hAnsi="Verdana" w:cs="Calibri"/>
      <w:color w:val="00000A"/>
      <w:sz w:val="20"/>
      <w:szCs w:val="20"/>
      <w:lang w:eastAsia="ar-SA"/>
    </w:rPr>
  </w:style>
  <w:style w:type="character" w:customStyle="1" w:styleId="BodyText3Char">
    <w:name w:val="Body Text 3 Char"/>
    <w:basedOn w:val="DefaultParagraphFont"/>
    <w:link w:val="BodyText3"/>
    <w:rsid w:val="009331B3"/>
    <w:rPr>
      <w:rFonts w:ascii="Verdana" w:eastAsia="Times New Roman" w:hAnsi="Verdana" w:cs="Calibri"/>
      <w:color w:val="00000A"/>
      <w:sz w:val="20"/>
      <w:szCs w:val="20"/>
      <w:shd w:val="clear" w:color="auto" w:fill="FFFFFF"/>
      <w:lang w:eastAsia="ar-SA"/>
    </w:rPr>
  </w:style>
  <w:style w:type="paragraph" w:styleId="NoSpacing">
    <w:name w:val="No Spacing"/>
    <w:uiPriority w:val="1"/>
    <w:qFormat/>
    <w:rsid w:val="004B2E12"/>
    <w:pPr>
      <w:jc w:val="both"/>
    </w:pPr>
    <w:rPr>
      <w:rFonts w:eastAsia="Times New Roman"/>
      <w:sz w:val="22"/>
      <w:szCs w:val="22"/>
    </w:rPr>
  </w:style>
  <w:style w:type="character" w:styleId="Hyperlink">
    <w:name w:val="Hyperlink"/>
    <w:basedOn w:val="DefaultParagraphFont"/>
    <w:uiPriority w:val="99"/>
    <w:unhideWhenUsed/>
    <w:rsid w:val="004F06B1"/>
    <w:rPr>
      <w:color w:val="0000FF"/>
      <w:u w:val="single"/>
    </w:rPr>
  </w:style>
  <w:style w:type="character" w:customStyle="1" w:styleId="v11">
    <w:name w:val="v11"/>
    <w:basedOn w:val="DefaultParagraphFont"/>
    <w:rsid w:val="00C51549"/>
  </w:style>
  <w:style w:type="character" w:customStyle="1" w:styleId="ilad">
    <w:name w:val="il_ad"/>
    <w:basedOn w:val="DefaultParagraphFont"/>
    <w:rsid w:val="00C51549"/>
  </w:style>
  <w:style w:type="character" w:customStyle="1" w:styleId="hl">
    <w:name w:val="hl"/>
    <w:basedOn w:val="DefaultParagraphFont"/>
    <w:rsid w:val="00C51549"/>
  </w:style>
  <w:style w:type="character" w:customStyle="1" w:styleId="Heading9Char">
    <w:name w:val="Heading 9 Char"/>
    <w:basedOn w:val="DefaultParagraphFont"/>
    <w:link w:val="Heading9"/>
    <w:uiPriority w:val="9"/>
    <w:semiHidden/>
    <w:rsid w:val="007319FC"/>
    <w:rPr>
      <w:rFonts w:asciiTheme="majorHAnsi" w:eastAsiaTheme="majorEastAsia" w:hAnsiTheme="majorHAnsi" w:cstheme="majorBidi"/>
      <w:i/>
      <w:iCs/>
      <w:color w:val="404040" w:themeColor="text1" w:themeTint="BF"/>
    </w:rPr>
  </w:style>
  <w:style w:type="character" w:customStyle="1" w:styleId="a">
    <w:name w:val="a"/>
    <w:basedOn w:val="DefaultParagraphFont"/>
    <w:rsid w:val="007319FC"/>
  </w:style>
  <w:style w:type="character" w:customStyle="1" w:styleId="Heading1Char">
    <w:name w:val="Heading 1 Char"/>
    <w:basedOn w:val="DefaultParagraphFont"/>
    <w:link w:val="Heading1"/>
    <w:uiPriority w:val="9"/>
    <w:rsid w:val="006D35B5"/>
    <w:rPr>
      <w:rFonts w:asciiTheme="majorHAnsi" w:eastAsiaTheme="majorEastAsia" w:hAnsiTheme="majorHAnsi" w:cstheme="majorBidi"/>
      <w:b/>
      <w:bCs/>
      <w:color w:val="365F91" w:themeColor="accent1" w:themeShade="BF"/>
      <w:sz w:val="28"/>
      <w:szCs w:val="28"/>
    </w:rPr>
  </w:style>
  <w:style w:type="paragraph" w:styleId="BodyText">
    <w:name w:val="Body Text"/>
    <w:basedOn w:val="Normal"/>
    <w:link w:val="BodyTextChar"/>
    <w:uiPriority w:val="99"/>
    <w:unhideWhenUsed/>
    <w:rsid w:val="006D35B5"/>
    <w:pPr>
      <w:spacing w:after="120"/>
    </w:pPr>
  </w:style>
  <w:style w:type="character" w:customStyle="1" w:styleId="BodyTextChar">
    <w:name w:val="Body Text Char"/>
    <w:basedOn w:val="DefaultParagraphFont"/>
    <w:link w:val="BodyText"/>
    <w:uiPriority w:val="99"/>
    <w:rsid w:val="006D35B5"/>
    <w:rPr>
      <w:sz w:val="22"/>
      <w:szCs w:val="22"/>
    </w:rPr>
  </w:style>
  <w:style w:type="character" w:customStyle="1" w:styleId="Heading4Char">
    <w:name w:val="Heading 4 Char"/>
    <w:basedOn w:val="DefaultParagraphFont"/>
    <w:link w:val="Heading4"/>
    <w:semiHidden/>
    <w:rsid w:val="006D35B5"/>
    <w:rPr>
      <w:rFonts w:ascii="Verdana" w:eastAsia="Times New Roman" w:hAnsi="Verdana"/>
      <w:b/>
      <w:u w:val="single"/>
      <w:lang w:eastAsia="ar-SA"/>
    </w:rPr>
  </w:style>
  <w:style w:type="character" w:styleId="Strong">
    <w:name w:val="Strong"/>
    <w:basedOn w:val="DefaultParagraphFont"/>
    <w:qFormat/>
    <w:rsid w:val="006D35B5"/>
    <w:rPr>
      <w:b/>
      <w:bCs/>
    </w:rPr>
  </w:style>
  <w:style w:type="character" w:customStyle="1" w:styleId="bumpedfont15">
    <w:name w:val="bumpedfont15"/>
    <w:rsid w:val="001F1146"/>
  </w:style>
  <w:style w:type="paragraph" w:customStyle="1" w:styleId="s26">
    <w:name w:val="s26"/>
    <w:basedOn w:val="Normal"/>
    <w:rsid w:val="001F1146"/>
    <w:pPr>
      <w:spacing w:before="100" w:beforeAutospacing="1" w:after="100" w:afterAutospacing="1" w:line="240" w:lineRule="auto"/>
    </w:pPr>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69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linkedin.com/in/nirmalprabh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CB37654-8268-4936-A308-3EA270B15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5</Pages>
  <Words>1555</Words>
  <Characters>886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404</CharactersWithSpaces>
  <SharedDoc>false</SharedDoc>
  <HLinks>
    <vt:vector size="6" baseType="variant">
      <vt:variant>
        <vt:i4>4980848</vt:i4>
      </vt:variant>
      <vt:variant>
        <vt:i4>0</vt:i4>
      </vt:variant>
      <vt:variant>
        <vt:i4>0</vt:i4>
      </vt:variant>
      <vt:variant>
        <vt:i4>5</vt:i4>
      </vt:variant>
      <vt:variant>
        <vt:lpwstr>mailto:chnagaraj6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araj</dc:creator>
  <cp:lastModifiedBy>Prabhakaran, Nirmal</cp:lastModifiedBy>
  <cp:revision>43</cp:revision>
  <dcterms:created xsi:type="dcterms:W3CDTF">2020-01-13T02:02:00Z</dcterms:created>
  <dcterms:modified xsi:type="dcterms:W3CDTF">2020-01-13T02:24:00Z</dcterms:modified>
</cp:coreProperties>
</file>